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84D49" w14:textId="77777777" w:rsidR="00C23791" w:rsidRDefault="00C23791" w:rsidP="00C23791">
      <w:pPr>
        <w:rPr>
          <w:color w:val="auto"/>
        </w:rPr>
      </w:pPr>
    </w:p>
    <w:p w14:paraId="61F9BB9A" w14:textId="77777777" w:rsidR="00C23791" w:rsidRDefault="00C23791" w:rsidP="00C23791"/>
    <w:p w14:paraId="2D8E05C7" w14:textId="77777777" w:rsidR="00B40623" w:rsidRDefault="00B40623" w:rsidP="0015124F"/>
    <w:p w14:paraId="365CBBE1" w14:textId="77777777" w:rsidR="0015124F" w:rsidRDefault="0015124F" w:rsidP="0033645E">
      <w:pPr>
        <w:spacing w:line="240" w:lineRule="auto"/>
        <w:jc w:val="center"/>
        <w:rPr>
          <w:b/>
          <w:sz w:val="52"/>
          <w:szCs w:val="52"/>
        </w:rPr>
      </w:pPr>
      <w:r w:rsidRPr="00A37F68">
        <w:rPr>
          <w:rFonts w:hint="eastAsia"/>
          <w:b/>
          <w:sz w:val="52"/>
          <w:szCs w:val="52"/>
        </w:rPr>
        <w:t>武汉大学</w:t>
      </w:r>
      <w:r>
        <w:rPr>
          <w:rFonts w:hint="eastAsia"/>
          <w:b/>
          <w:sz w:val="52"/>
          <w:szCs w:val="52"/>
        </w:rPr>
        <w:t>计算机学院</w:t>
      </w:r>
    </w:p>
    <w:p w14:paraId="1EA0708C" w14:textId="77777777" w:rsidR="0015124F" w:rsidRPr="00A37F68" w:rsidRDefault="0015124F" w:rsidP="0033645E">
      <w:pPr>
        <w:spacing w:line="240" w:lineRule="auto"/>
        <w:jc w:val="center"/>
        <w:rPr>
          <w:b/>
          <w:sz w:val="52"/>
          <w:szCs w:val="52"/>
        </w:rPr>
      </w:pPr>
      <w:r w:rsidRPr="00A37F68">
        <w:rPr>
          <w:rFonts w:hint="eastAsia"/>
          <w:b/>
          <w:sz w:val="52"/>
          <w:szCs w:val="52"/>
        </w:rPr>
        <w:t>本科</w:t>
      </w:r>
      <w:r>
        <w:rPr>
          <w:rFonts w:hint="eastAsia"/>
          <w:b/>
          <w:sz w:val="52"/>
          <w:szCs w:val="52"/>
        </w:rPr>
        <w:t>生课程设计报告</w:t>
      </w:r>
    </w:p>
    <w:p w14:paraId="0C0A5B1E" w14:textId="7D2A1EC4" w:rsidR="0015124F" w:rsidRPr="002E0123" w:rsidRDefault="0015124F" w:rsidP="00B40623">
      <w:pPr>
        <w:jc w:val="center"/>
        <w:rPr>
          <w:rFonts w:ascii="楷体_GB2312" w:eastAsia="楷体_GB2312"/>
          <w:szCs w:val="21"/>
        </w:rPr>
      </w:pPr>
    </w:p>
    <w:p w14:paraId="0456407B" w14:textId="57A95145" w:rsidR="0015124F" w:rsidRDefault="0015124F" w:rsidP="00B40623">
      <w:pPr>
        <w:jc w:val="center"/>
        <w:rPr>
          <w:szCs w:val="21"/>
        </w:rPr>
      </w:pPr>
    </w:p>
    <w:p w14:paraId="159F973D" w14:textId="77777777" w:rsidR="00274A80" w:rsidRDefault="00274A80" w:rsidP="00B40623">
      <w:pPr>
        <w:jc w:val="center"/>
        <w:rPr>
          <w:szCs w:val="21"/>
        </w:rPr>
      </w:pPr>
    </w:p>
    <w:p w14:paraId="7BF45318" w14:textId="77777777" w:rsidR="0015124F" w:rsidRDefault="0015124F" w:rsidP="00B40623">
      <w:pPr>
        <w:spacing w:line="640" w:lineRule="exact"/>
        <w:jc w:val="center"/>
        <w:rPr>
          <w:rFonts w:ascii="黑体" w:eastAsia="黑体"/>
          <w:b/>
          <w:sz w:val="44"/>
          <w:szCs w:val="44"/>
        </w:rPr>
      </w:pPr>
      <w:r>
        <w:rPr>
          <w:rFonts w:ascii="黑体" w:eastAsia="黑体" w:hint="eastAsia"/>
          <w:b/>
          <w:sz w:val="44"/>
          <w:szCs w:val="44"/>
        </w:rPr>
        <w:t>如：XXX系统总体设计与实现</w:t>
      </w:r>
    </w:p>
    <w:p w14:paraId="097BC01F" w14:textId="7383639E" w:rsidR="0015124F" w:rsidRPr="002E0123" w:rsidRDefault="0015124F" w:rsidP="00B40623">
      <w:pPr>
        <w:jc w:val="center"/>
        <w:rPr>
          <w:rFonts w:ascii="楷体_GB2312" w:eastAsia="楷体_GB2312"/>
          <w:szCs w:val="21"/>
        </w:rPr>
      </w:pPr>
    </w:p>
    <w:p w14:paraId="6B861583" w14:textId="77777777" w:rsidR="0015124F" w:rsidRDefault="0015124F" w:rsidP="00B40623">
      <w:pPr>
        <w:jc w:val="center"/>
        <w:rPr>
          <w:szCs w:val="21"/>
        </w:rPr>
      </w:pPr>
    </w:p>
    <w:p w14:paraId="11F441E5" w14:textId="77777777" w:rsidR="0015124F" w:rsidRDefault="0015124F" w:rsidP="00B40623">
      <w:pPr>
        <w:jc w:val="center"/>
        <w:rPr>
          <w:szCs w:val="21"/>
        </w:rPr>
      </w:pPr>
    </w:p>
    <w:p w14:paraId="6290B90B" w14:textId="57CDD729" w:rsidR="0015124F" w:rsidRPr="00642CCA" w:rsidRDefault="0015124F" w:rsidP="0015124F">
      <w:pPr>
        <w:spacing w:line="480" w:lineRule="auto"/>
        <w:ind w:firstLineChars="900" w:firstLine="2700"/>
        <w:rPr>
          <w:sz w:val="30"/>
          <w:szCs w:val="30"/>
        </w:rPr>
      </w:pPr>
      <w:r w:rsidRPr="00642CCA">
        <w:rPr>
          <w:rFonts w:hint="eastAsia"/>
          <w:sz w:val="30"/>
          <w:szCs w:val="30"/>
        </w:rPr>
        <w:t>专 业 名 称   ：</w:t>
      </w:r>
      <w:r>
        <w:rPr>
          <w:rFonts w:hint="eastAsia"/>
          <w:sz w:val="30"/>
          <w:szCs w:val="30"/>
        </w:rPr>
        <w:t>软件工程</w:t>
      </w:r>
    </w:p>
    <w:p w14:paraId="6517C671" w14:textId="18E25B5E" w:rsidR="0015124F" w:rsidRPr="00642CCA" w:rsidRDefault="0015124F" w:rsidP="0015124F">
      <w:pPr>
        <w:spacing w:line="480" w:lineRule="auto"/>
        <w:ind w:firstLineChars="900" w:firstLine="2700"/>
        <w:rPr>
          <w:sz w:val="30"/>
          <w:szCs w:val="30"/>
        </w:rPr>
      </w:pPr>
      <w:r w:rsidRPr="00642CCA">
        <w:rPr>
          <w:rFonts w:hint="eastAsia"/>
          <w:sz w:val="30"/>
          <w:szCs w:val="30"/>
        </w:rPr>
        <w:t>课 程 名 称   ：</w:t>
      </w:r>
      <w:r w:rsidR="00CF2013">
        <w:rPr>
          <w:rFonts w:hint="eastAsia"/>
          <w:sz w:val="30"/>
          <w:szCs w:val="30"/>
        </w:rPr>
        <w:t>网络及分布式计算实验</w:t>
      </w:r>
    </w:p>
    <w:p w14:paraId="5C24C905" w14:textId="16DECF82" w:rsidR="0015124F" w:rsidRPr="00642CCA" w:rsidRDefault="0015124F" w:rsidP="0015124F">
      <w:pPr>
        <w:spacing w:line="480" w:lineRule="auto"/>
        <w:ind w:firstLineChars="900" w:firstLine="2700"/>
      </w:pPr>
      <w:r w:rsidRPr="00642CCA">
        <w:rPr>
          <w:rFonts w:hint="eastAsia"/>
          <w:sz w:val="30"/>
          <w:szCs w:val="30"/>
        </w:rPr>
        <w:t xml:space="preserve">指 导 教 师 </w:t>
      </w:r>
      <w:r w:rsidR="008A5F06">
        <w:rPr>
          <w:rFonts w:hint="eastAsia"/>
          <w:sz w:val="30"/>
          <w:szCs w:val="30"/>
        </w:rPr>
        <w:t xml:space="preserve"> </w:t>
      </w:r>
      <w:r w:rsidR="008A5F06">
        <w:rPr>
          <w:sz w:val="30"/>
          <w:szCs w:val="30"/>
        </w:rPr>
        <w:t xml:space="preserve"> </w:t>
      </w:r>
      <w:r w:rsidRPr="00642CCA">
        <w:rPr>
          <w:rFonts w:hint="eastAsia"/>
          <w:sz w:val="30"/>
          <w:szCs w:val="30"/>
        </w:rPr>
        <w:t>：</w:t>
      </w:r>
      <w:r w:rsidR="008A5F06">
        <w:rPr>
          <w:rFonts w:hint="eastAsia"/>
          <w:sz w:val="30"/>
          <w:szCs w:val="30"/>
        </w:rPr>
        <w:t>胡继承</w:t>
      </w:r>
      <w:r w:rsidRPr="00642CCA">
        <w:rPr>
          <w:rFonts w:hint="eastAsia"/>
          <w:sz w:val="30"/>
          <w:szCs w:val="30"/>
        </w:rPr>
        <w:t xml:space="preserve">    </w:t>
      </w:r>
      <w:r w:rsidR="008A5F06">
        <w:rPr>
          <w:rFonts w:hint="eastAsia"/>
          <w:sz w:val="30"/>
          <w:szCs w:val="30"/>
        </w:rPr>
        <w:t>教授</w:t>
      </w:r>
    </w:p>
    <w:p w14:paraId="705A936D" w14:textId="4D0AB651" w:rsidR="0015124F" w:rsidRPr="00642CCA" w:rsidRDefault="0015124F" w:rsidP="0015124F">
      <w:pPr>
        <w:spacing w:line="480" w:lineRule="auto"/>
        <w:ind w:firstLineChars="900" w:firstLine="2700"/>
        <w:rPr>
          <w:sz w:val="30"/>
          <w:szCs w:val="30"/>
        </w:rPr>
      </w:pPr>
      <w:r w:rsidRPr="00642CCA">
        <w:rPr>
          <w:rFonts w:hint="eastAsia"/>
          <w:sz w:val="30"/>
          <w:szCs w:val="30"/>
        </w:rPr>
        <w:t>学 生 学 号   ：20</w:t>
      </w:r>
      <w:r w:rsidR="00534C54">
        <w:rPr>
          <w:rFonts w:hint="eastAsia"/>
          <w:sz w:val="30"/>
          <w:szCs w:val="30"/>
        </w:rPr>
        <w:t>17302580304</w:t>
      </w:r>
    </w:p>
    <w:p w14:paraId="5DD6BF1F" w14:textId="6355D529" w:rsidR="0015124F" w:rsidRPr="00642CCA" w:rsidRDefault="0015124F" w:rsidP="0015124F">
      <w:pPr>
        <w:spacing w:line="480" w:lineRule="auto"/>
        <w:ind w:firstLineChars="900" w:firstLine="2700"/>
        <w:rPr>
          <w:sz w:val="30"/>
          <w:szCs w:val="30"/>
        </w:rPr>
      </w:pPr>
      <w:r w:rsidRPr="00642CCA">
        <w:rPr>
          <w:rFonts w:hint="eastAsia"/>
          <w:sz w:val="30"/>
          <w:szCs w:val="30"/>
        </w:rPr>
        <w:t>学 生 姓 名   ：</w:t>
      </w:r>
      <w:r w:rsidR="00035A2E">
        <w:rPr>
          <w:rFonts w:hint="eastAsia"/>
          <w:sz w:val="30"/>
          <w:szCs w:val="30"/>
        </w:rPr>
        <w:t>韩林峰</w:t>
      </w:r>
    </w:p>
    <w:p w14:paraId="126EF24A" w14:textId="6D90C397" w:rsidR="0015124F" w:rsidRPr="003B6AB9" w:rsidRDefault="0015124F" w:rsidP="00246E36">
      <w:pPr>
        <w:spacing w:line="480" w:lineRule="auto"/>
        <w:jc w:val="center"/>
      </w:pPr>
    </w:p>
    <w:p w14:paraId="4551B52F" w14:textId="409D504C" w:rsidR="0015124F" w:rsidRPr="00757EA5" w:rsidRDefault="0015124F" w:rsidP="00246E36">
      <w:pPr>
        <w:spacing w:line="480" w:lineRule="auto"/>
        <w:jc w:val="center"/>
        <w:rPr>
          <w:rFonts w:ascii="楷体_GB2312" w:eastAsia="楷体_GB2312"/>
          <w:szCs w:val="21"/>
        </w:rPr>
      </w:pPr>
    </w:p>
    <w:p w14:paraId="6AA09DAB" w14:textId="77777777" w:rsidR="0015124F" w:rsidRDefault="0015124F" w:rsidP="00246E36">
      <w:pPr>
        <w:jc w:val="center"/>
        <w:rPr>
          <w:szCs w:val="21"/>
        </w:rPr>
      </w:pPr>
    </w:p>
    <w:p w14:paraId="2ECDA1E8" w14:textId="08A8C200" w:rsidR="0015124F" w:rsidRPr="00CE45BB" w:rsidRDefault="0015124F" w:rsidP="00246E36">
      <w:pPr>
        <w:jc w:val="center"/>
        <w:rPr>
          <w:sz w:val="36"/>
          <w:szCs w:val="36"/>
        </w:rPr>
      </w:pPr>
      <w:r w:rsidRPr="00CE45BB">
        <w:rPr>
          <w:rFonts w:hint="eastAsia"/>
          <w:sz w:val="36"/>
          <w:szCs w:val="36"/>
        </w:rPr>
        <w:t>二○</w:t>
      </w:r>
      <w:r w:rsidR="00E94A16">
        <w:rPr>
          <w:rFonts w:hint="eastAsia"/>
          <w:sz w:val="36"/>
          <w:szCs w:val="36"/>
        </w:rPr>
        <w:t>二〇</w:t>
      </w:r>
      <w:r w:rsidRPr="00CE45BB">
        <w:rPr>
          <w:rFonts w:hint="eastAsia"/>
          <w:sz w:val="36"/>
          <w:szCs w:val="36"/>
        </w:rPr>
        <w:t>年</w:t>
      </w:r>
      <w:r>
        <w:rPr>
          <w:rFonts w:hint="eastAsia"/>
          <w:sz w:val="36"/>
          <w:szCs w:val="36"/>
        </w:rPr>
        <w:t>X</w:t>
      </w:r>
      <w:r w:rsidRPr="00CE45BB">
        <w:rPr>
          <w:rFonts w:hint="eastAsia"/>
          <w:sz w:val="36"/>
          <w:szCs w:val="36"/>
        </w:rPr>
        <w:t>月</w:t>
      </w:r>
    </w:p>
    <w:p w14:paraId="21C913A1" w14:textId="348C2D76" w:rsidR="0015124F" w:rsidRPr="003934FD" w:rsidRDefault="0015124F" w:rsidP="0015124F">
      <w:pPr>
        <w:rPr>
          <w:szCs w:val="21"/>
        </w:rPr>
      </w:pPr>
      <w:r>
        <w:br w:type="page"/>
      </w:r>
    </w:p>
    <w:p w14:paraId="3A02D2DE" w14:textId="77777777" w:rsidR="0015124F" w:rsidRDefault="0015124F" w:rsidP="00E82F10">
      <w:pPr>
        <w:spacing w:line="440" w:lineRule="exact"/>
        <w:jc w:val="center"/>
        <w:rPr>
          <w:b/>
          <w:sz w:val="44"/>
          <w:szCs w:val="44"/>
        </w:rPr>
      </w:pPr>
    </w:p>
    <w:p w14:paraId="19605E26" w14:textId="77777777" w:rsidR="0015124F" w:rsidRDefault="0015124F" w:rsidP="00E82F10">
      <w:pPr>
        <w:spacing w:line="440" w:lineRule="exact"/>
        <w:jc w:val="center"/>
        <w:rPr>
          <w:b/>
          <w:sz w:val="44"/>
          <w:szCs w:val="44"/>
        </w:rPr>
      </w:pPr>
    </w:p>
    <w:p w14:paraId="2108A6EE" w14:textId="77777777" w:rsidR="0015124F" w:rsidRPr="000B16F6" w:rsidRDefault="0015124F" w:rsidP="00E82F10">
      <w:pPr>
        <w:spacing w:line="440" w:lineRule="exact"/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郑 重</w:t>
      </w:r>
      <w:r w:rsidRPr="000B16F6">
        <w:rPr>
          <w:rFonts w:hint="eastAsia"/>
          <w:b/>
          <w:sz w:val="44"/>
          <w:szCs w:val="44"/>
        </w:rPr>
        <w:t xml:space="preserve"> </w:t>
      </w:r>
      <w:r>
        <w:rPr>
          <w:rFonts w:hint="eastAsia"/>
          <w:b/>
          <w:sz w:val="44"/>
          <w:szCs w:val="44"/>
        </w:rPr>
        <w:t>声</w:t>
      </w:r>
      <w:r w:rsidRPr="000B16F6">
        <w:rPr>
          <w:rFonts w:hint="eastAsia"/>
          <w:b/>
          <w:sz w:val="44"/>
          <w:szCs w:val="44"/>
        </w:rPr>
        <w:t xml:space="preserve"> 明</w:t>
      </w:r>
    </w:p>
    <w:p w14:paraId="63F8CB1B" w14:textId="4112B46F" w:rsidR="0015124F" w:rsidRPr="00FF23F3" w:rsidRDefault="0015124F" w:rsidP="00E82F10">
      <w:pPr>
        <w:spacing w:line="440" w:lineRule="exact"/>
        <w:ind w:firstLine="720"/>
        <w:rPr>
          <w:rFonts w:ascii="仿宋_GB2312" w:eastAsia="仿宋_GB2312"/>
          <w:szCs w:val="21"/>
        </w:rPr>
      </w:pPr>
    </w:p>
    <w:p w14:paraId="5A94B20F" w14:textId="77777777" w:rsidR="0015124F" w:rsidRPr="000B16F6" w:rsidRDefault="0015124F" w:rsidP="0015124F">
      <w:pPr>
        <w:spacing w:line="440" w:lineRule="exact"/>
        <w:ind w:firstLine="720"/>
        <w:jc w:val="left"/>
      </w:pPr>
    </w:p>
    <w:p w14:paraId="157FCED5" w14:textId="77777777" w:rsidR="0015124F" w:rsidRPr="000B16F6" w:rsidRDefault="0015124F" w:rsidP="0015124F">
      <w:pPr>
        <w:ind w:firstLineChars="200" w:firstLine="560"/>
        <w:jc w:val="left"/>
        <w:rPr>
          <w:sz w:val="28"/>
          <w:szCs w:val="28"/>
        </w:rPr>
      </w:pPr>
      <w:r w:rsidRPr="000B16F6">
        <w:rPr>
          <w:rFonts w:hint="eastAsia"/>
          <w:sz w:val="28"/>
          <w:szCs w:val="28"/>
        </w:rPr>
        <w:t>本</w:t>
      </w:r>
      <w:r>
        <w:rPr>
          <w:rFonts w:hint="eastAsia"/>
          <w:sz w:val="28"/>
          <w:szCs w:val="28"/>
        </w:rPr>
        <w:t>人</w:t>
      </w:r>
      <w:r w:rsidRPr="000B16F6">
        <w:rPr>
          <w:rFonts w:hint="eastAsia"/>
          <w:sz w:val="28"/>
          <w:szCs w:val="28"/>
        </w:rPr>
        <w:t>呈交的</w:t>
      </w:r>
      <w:r>
        <w:rPr>
          <w:rFonts w:hint="eastAsia"/>
          <w:sz w:val="28"/>
          <w:szCs w:val="28"/>
        </w:rPr>
        <w:t>设计报告</w:t>
      </w:r>
      <w:r w:rsidRPr="000B16F6">
        <w:rPr>
          <w:rFonts w:hint="eastAsia"/>
          <w:sz w:val="28"/>
          <w:szCs w:val="28"/>
        </w:rPr>
        <w:t>，是在</w:t>
      </w:r>
      <w:r>
        <w:rPr>
          <w:rFonts w:hint="eastAsia"/>
          <w:sz w:val="28"/>
          <w:szCs w:val="28"/>
        </w:rPr>
        <w:t>指导老师</w:t>
      </w:r>
      <w:r w:rsidRPr="000B16F6">
        <w:rPr>
          <w:rFonts w:hint="eastAsia"/>
          <w:sz w:val="28"/>
          <w:szCs w:val="28"/>
        </w:rPr>
        <w:t>的指导下，独立进行</w:t>
      </w:r>
      <w:r>
        <w:rPr>
          <w:rFonts w:hint="eastAsia"/>
          <w:sz w:val="28"/>
          <w:szCs w:val="28"/>
        </w:rPr>
        <w:t>实验</w:t>
      </w:r>
      <w:r w:rsidRPr="000B16F6">
        <w:rPr>
          <w:rFonts w:hint="eastAsia"/>
          <w:sz w:val="28"/>
          <w:szCs w:val="28"/>
        </w:rPr>
        <w:t>工作所取得的成果，所有数据、图片资料真实可靠。尽我所知，除文中已经注明引用的内容外，本</w:t>
      </w:r>
      <w:r>
        <w:rPr>
          <w:rFonts w:hint="eastAsia"/>
          <w:sz w:val="28"/>
          <w:szCs w:val="28"/>
        </w:rPr>
        <w:t>设计报告</w:t>
      </w:r>
      <w:r w:rsidRPr="000B16F6">
        <w:rPr>
          <w:rFonts w:hint="eastAsia"/>
          <w:sz w:val="28"/>
          <w:szCs w:val="28"/>
        </w:rPr>
        <w:t>不包含他人享有著作权的内容。对本</w:t>
      </w:r>
      <w:r>
        <w:rPr>
          <w:rFonts w:hint="eastAsia"/>
          <w:sz w:val="28"/>
          <w:szCs w:val="28"/>
        </w:rPr>
        <w:t>设计报告</w:t>
      </w:r>
      <w:r w:rsidRPr="000B16F6">
        <w:rPr>
          <w:rFonts w:hint="eastAsia"/>
          <w:sz w:val="28"/>
          <w:szCs w:val="28"/>
        </w:rPr>
        <w:t>做出贡献的其他个人和集体，均已在文中以明确的方式标明。本</w:t>
      </w:r>
      <w:r>
        <w:rPr>
          <w:rFonts w:hint="eastAsia"/>
          <w:sz w:val="28"/>
          <w:szCs w:val="28"/>
        </w:rPr>
        <w:t>设计报告</w:t>
      </w:r>
      <w:r w:rsidRPr="000B16F6">
        <w:rPr>
          <w:rFonts w:hint="eastAsia"/>
          <w:sz w:val="28"/>
          <w:szCs w:val="28"/>
        </w:rPr>
        <w:t>的知识产权归属于培养单位。</w:t>
      </w:r>
    </w:p>
    <w:p w14:paraId="632E6BA3" w14:textId="7D8E8A20" w:rsidR="0015124F" w:rsidRPr="00FF23F3" w:rsidRDefault="0015124F" w:rsidP="00E711F1">
      <w:pPr>
        <w:spacing w:line="440" w:lineRule="exact"/>
        <w:ind w:firstLine="720"/>
        <w:rPr>
          <w:rFonts w:ascii="仿宋_GB2312" w:eastAsia="仿宋_GB2312"/>
          <w:szCs w:val="21"/>
        </w:rPr>
      </w:pPr>
    </w:p>
    <w:p w14:paraId="06E43724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</w:p>
    <w:p w14:paraId="7C241B45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</w:p>
    <w:p w14:paraId="103712F1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</w:p>
    <w:p w14:paraId="2BDE582E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</w:p>
    <w:p w14:paraId="0BE9B222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本人</w:t>
      </w:r>
      <w:r w:rsidRPr="000B16F6">
        <w:rPr>
          <w:rFonts w:hint="eastAsia"/>
          <w:sz w:val="28"/>
          <w:szCs w:val="28"/>
        </w:rPr>
        <w:t>签名：</w:t>
      </w:r>
      <w:r w:rsidRPr="000B16F6">
        <w:rPr>
          <w:rFonts w:hint="eastAsia"/>
          <w:sz w:val="28"/>
          <w:szCs w:val="28"/>
          <w:u w:val="single"/>
        </w:rPr>
        <w:t xml:space="preserve">              </w:t>
      </w:r>
      <w:r w:rsidRPr="000B16F6">
        <w:rPr>
          <w:rFonts w:hint="eastAsia"/>
          <w:sz w:val="28"/>
          <w:szCs w:val="28"/>
        </w:rPr>
        <w:t xml:space="preserve">       日期：</w:t>
      </w:r>
      <w:r w:rsidRPr="000B16F6">
        <w:rPr>
          <w:rFonts w:hint="eastAsia"/>
          <w:sz w:val="28"/>
          <w:szCs w:val="28"/>
          <w:u w:val="single"/>
        </w:rPr>
        <w:t xml:space="preserve">               </w:t>
      </w:r>
    </w:p>
    <w:p w14:paraId="1F637887" w14:textId="77777777" w:rsidR="0015124F" w:rsidRPr="000B16F6" w:rsidRDefault="0015124F" w:rsidP="0015124F"/>
    <w:p w14:paraId="46139308" w14:textId="77777777" w:rsidR="0015124F" w:rsidRDefault="0015124F" w:rsidP="0015124F"/>
    <w:p w14:paraId="77FC7863" w14:textId="77777777" w:rsidR="0015124F" w:rsidRDefault="0015124F" w:rsidP="0015124F"/>
    <w:p w14:paraId="2BA3700B" w14:textId="77777777" w:rsidR="0015124F" w:rsidRDefault="0015124F" w:rsidP="0015124F"/>
    <w:p w14:paraId="380E1610" w14:textId="77777777" w:rsidR="0015124F" w:rsidRDefault="0015124F" w:rsidP="0015124F"/>
    <w:p w14:paraId="0F7122E8" w14:textId="77777777" w:rsidR="0015124F" w:rsidRDefault="0015124F" w:rsidP="0015124F"/>
    <w:p w14:paraId="0254CF83" w14:textId="77777777" w:rsidR="0015124F" w:rsidRDefault="0015124F" w:rsidP="0015124F"/>
    <w:p w14:paraId="0AA99508" w14:textId="77777777" w:rsidR="0015124F" w:rsidRDefault="0015124F" w:rsidP="0015124F"/>
    <w:p w14:paraId="26C70F7A" w14:textId="77777777" w:rsidR="0015124F" w:rsidRDefault="0015124F" w:rsidP="0015124F"/>
    <w:p w14:paraId="3DA9954D" w14:textId="77777777" w:rsidR="0015124F" w:rsidRDefault="0015124F" w:rsidP="0015124F"/>
    <w:p w14:paraId="2DD17B56" w14:textId="77777777" w:rsidR="0015124F" w:rsidRDefault="0015124F" w:rsidP="0015124F"/>
    <w:p w14:paraId="587551A1" w14:textId="77777777" w:rsidR="0015124F" w:rsidRDefault="0015124F" w:rsidP="0015124F"/>
    <w:p w14:paraId="27C980F4" w14:textId="77777777" w:rsidR="0015124F" w:rsidRDefault="0015124F" w:rsidP="0015124F"/>
    <w:p w14:paraId="7864E6F4" w14:textId="77777777" w:rsidR="0015124F" w:rsidRDefault="0015124F" w:rsidP="0015124F"/>
    <w:p w14:paraId="276C6670" w14:textId="4C865111" w:rsidR="00487738" w:rsidRDefault="00487738" w:rsidP="00487738"/>
    <w:p w14:paraId="57E0DC74" w14:textId="77777777" w:rsidR="00BF717B" w:rsidRDefault="00BF717B" w:rsidP="00487738"/>
    <w:p w14:paraId="04A290C3" w14:textId="4CEAE5EE" w:rsidR="00487738" w:rsidRPr="001C0EB8" w:rsidRDefault="00487738" w:rsidP="00487738">
      <w:pPr>
        <w:jc w:val="center"/>
        <w:rPr>
          <w:rFonts w:ascii="黑体" w:eastAsia="黑体"/>
          <w:sz w:val="36"/>
          <w:szCs w:val="36"/>
        </w:rPr>
      </w:pPr>
      <w:r w:rsidRPr="001C0EB8">
        <w:rPr>
          <w:rFonts w:ascii="黑体" w:eastAsia="黑体" w:hint="eastAsia"/>
          <w:sz w:val="36"/>
          <w:szCs w:val="36"/>
        </w:rPr>
        <w:t>摘</w:t>
      </w:r>
      <w:r>
        <w:rPr>
          <w:rFonts w:ascii="黑体" w:eastAsia="黑体" w:hint="eastAsia"/>
          <w:sz w:val="36"/>
          <w:szCs w:val="36"/>
        </w:rPr>
        <w:t xml:space="preserve"> </w:t>
      </w:r>
      <w:r>
        <w:rPr>
          <w:rFonts w:ascii="黑体" w:eastAsia="黑体"/>
          <w:sz w:val="36"/>
          <w:szCs w:val="36"/>
        </w:rPr>
        <w:t xml:space="preserve"> </w:t>
      </w:r>
      <w:r w:rsidRPr="001C0EB8">
        <w:rPr>
          <w:rFonts w:ascii="黑体" w:eastAsia="黑体" w:hint="eastAsia"/>
          <w:sz w:val="36"/>
          <w:szCs w:val="36"/>
        </w:rPr>
        <w:t>要</w:t>
      </w:r>
    </w:p>
    <w:p w14:paraId="6B98338C" w14:textId="38EF7918" w:rsidR="00487738" w:rsidRPr="00D82B49" w:rsidRDefault="00487738" w:rsidP="003367F5">
      <w:pPr>
        <w:rPr>
          <w:rFonts w:ascii="楷体_GB2312" w:eastAsia="楷体_GB2312"/>
          <w:szCs w:val="21"/>
        </w:rPr>
      </w:pPr>
    </w:p>
    <w:p w14:paraId="48FE703B" w14:textId="77777777" w:rsidR="00487738" w:rsidRDefault="00487738" w:rsidP="00487738">
      <w:r>
        <w:rPr>
          <w:rFonts w:hint="eastAsia"/>
        </w:rPr>
        <w:t xml:space="preserve">    XXXX实验的实验目的是XXXX。</w:t>
      </w:r>
    </w:p>
    <w:p w14:paraId="64245056" w14:textId="77777777" w:rsidR="00487738" w:rsidRDefault="00487738" w:rsidP="00487738">
      <w:pPr>
        <w:ind w:firstLine="420"/>
      </w:pPr>
      <w:r>
        <w:rPr>
          <w:rFonts w:hint="eastAsia"/>
        </w:rPr>
        <w:t>实验设计主要遵循XXXX。</w:t>
      </w:r>
    </w:p>
    <w:p w14:paraId="602AE954" w14:textId="77777777" w:rsidR="00487738" w:rsidRDefault="00487738" w:rsidP="00487738">
      <w:pPr>
        <w:ind w:firstLine="420"/>
      </w:pPr>
      <w:r>
        <w:rPr>
          <w:rFonts w:hint="eastAsia"/>
        </w:rPr>
        <w:t>实验内容主要包括：</w:t>
      </w:r>
    </w:p>
    <w:p w14:paraId="69461F8B" w14:textId="77777777" w:rsidR="00487738" w:rsidRPr="004B707E" w:rsidRDefault="00487738" w:rsidP="00487738">
      <w:pPr>
        <w:ind w:firstLine="420"/>
      </w:pPr>
      <w:r>
        <w:rPr>
          <w:rFonts w:hint="eastAsia"/>
        </w:rPr>
        <w:t>实验结论为XXXX</w:t>
      </w:r>
    </w:p>
    <w:p w14:paraId="42350424" w14:textId="77777777" w:rsidR="00487738" w:rsidRDefault="00487738" w:rsidP="00487738">
      <w:pPr>
        <w:spacing w:line="480" w:lineRule="auto"/>
        <w:jc w:val="center"/>
        <w:rPr>
          <w:szCs w:val="21"/>
        </w:rPr>
      </w:pPr>
      <w:r>
        <w:rPr>
          <w:szCs w:val="21"/>
        </w:rPr>
        <w:t>……</w:t>
      </w:r>
    </w:p>
    <w:p w14:paraId="06ECC175" w14:textId="77777777" w:rsidR="00487738" w:rsidRDefault="00487738" w:rsidP="00487738">
      <w:pPr>
        <w:spacing w:line="480" w:lineRule="auto"/>
        <w:jc w:val="center"/>
        <w:rPr>
          <w:szCs w:val="21"/>
        </w:rPr>
      </w:pPr>
      <w:r>
        <w:rPr>
          <w:szCs w:val="21"/>
        </w:rPr>
        <w:t>……</w:t>
      </w:r>
    </w:p>
    <w:p w14:paraId="43C659F4" w14:textId="77777777" w:rsidR="00487738" w:rsidRDefault="00487738" w:rsidP="00487738">
      <w:pPr>
        <w:spacing w:line="480" w:lineRule="auto"/>
        <w:jc w:val="center"/>
        <w:rPr>
          <w:szCs w:val="21"/>
        </w:rPr>
      </w:pPr>
      <w:r>
        <w:rPr>
          <w:szCs w:val="21"/>
        </w:rPr>
        <w:t>……</w:t>
      </w:r>
    </w:p>
    <w:p w14:paraId="2B75C52D" w14:textId="77777777" w:rsidR="00487738" w:rsidRDefault="00487738" w:rsidP="003367F5">
      <w:pPr>
        <w:spacing w:line="480" w:lineRule="auto"/>
        <w:rPr>
          <w:rFonts w:ascii="楷体_GB2312" w:eastAsia="楷体_GB2312"/>
        </w:rPr>
      </w:pPr>
    </w:p>
    <w:p w14:paraId="601A1986" w14:textId="77777777" w:rsidR="00487738" w:rsidRDefault="00487738" w:rsidP="00487738">
      <w:pPr>
        <w:spacing w:line="360" w:lineRule="auto"/>
        <w:rPr>
          <w:rFonts w:ascii="楷体_GB2312" w:eastAsia="楷体_GB2312"/>
        </w:rPr>
      </w:pPr>
    </w:p>
    <w:p w14:paraId="64522323" w14:textId="77777777" w:rsidR="00487738" w:rsidRPr="005D744C" w:rsidRDefault="00487738" w:rsidP="00487738">
      <w:pPr>
        <w:spacing w:line="360" w:lineRule="auto"/>
      </w:pPr>
      <w:r w:rsidRPr="0063687B">
        <w:rPr>
          <w:rFonts w:ascii="黑体" w:eastAsia="黑体" w:hint="eastAsia"/>
          <w:b/>
        </w:rPr>
        <w:t>关键词：</w:t>
      </w:r>
      <w:r w:rsidRPr="005D744C">
        <w:rPr>
          <w:rFonts w:hint="eastAsia"/>
        </w:rPr>
        <w:t>关键词1；关键词2；关键词3</w:t>
      </w:r>
    </w:p>
    <w:p w14:paraId="3E1AE06A" w14:textId="77777777" w:rsidR="00487738" w:rsidRPr="001C0EB8" w:rsidRDefault="00487738" w:rsidP="00487738">
      <w:pPr>
        <w:spacing w:line="360" w:lineRule="auto"/>
        <w:rPr>
          <w:szCs w:val="21"/>
        </w:rPr>
      </w:pPr>
      <w:r w:rsidRPr="001C0EB8">
        <w:rPr>
          <w:rFonts w:hint="eastAsia"/>
          <w:szCs w:val="21"/>
        </w:rPr>
        <w:t xml:space="preserve">（黑体小4）        </w:t>
      </w:r>
      <w:r>
        <w:rPr>
          <w:rFonts w:hint="eastAsia"/>
          <w:szCs w:val="21"/>
        </w:rPr>
        <w:t xml:space="preserve"> </w:t>
      </w:r>
      <w:r w:rsidRPr="001C0EB8">
        <w:rPr>
          <w:rFonts w:hint="eastAsia"/>
          <w:szCs w:val="21"/>
        </w:rPr>
        <w:t>（宋体小4）</w:t>
      </w:r>
    </w:p>
    <w:p w14:paraId="28200F29" w14:textId="77777777" w:rsidR="00487738" w:rsidRDefault="00487738" w:rsidP="00487738">
      <w:pPr>
        <w:jc w:val="center"/>
        <w:rPr>
          <w:szCs w:val="21"/>
        </w:rPr>
      </w:pPr>
    </w:p>
    <w:p w14:paraId="70F26AC3" w14:textId="77777777" w:rsidR="00487738" w:rsidRDefault="00487738" w:rsidP="00487738">
      <w:pPr>
        <w:jc w:val="center"/>
        <w:rPr>
          <w:szCs w:val="21"/>
        </w:rPr>
      </w:pPr>
    </w:p>
    <w:p w14:paraId="1EF6B700" w14:textId="77777777" w:rsidR="00487738" w:rsidRDefault="00487738" w:rsidP="00487738">
      <w:pPr>
        <w:jc w:val="center"/>
        <w:rPr>
          <w:szCs w:val="21"/>
        </w:rPr>
      </w:pPr>
    </w:p>
    <w:p w14:paraId="79D72DB9" w14:textId="77777777" w:rsidR="00487738" w:rsidRDefault="00487738" w:rsidP="00487738">
      <w:pPr>
        <w:jc w:val="center"/>
        <w:rPr>
          <w:szCs w:val="21"/>
        </w:rPr>
      </w:pPr>
    </w:p>
    <w:p w14:paraId="4F021149" w14:textId="77777777" w:rsidR="00487738" w:rsidRDefault="00487738" w:rsidP="00487738">
      <w:pPr>
        <w:jc w:val="center"/>
        <w:rPr>
          <w:szCs w:val="21"/>
        </w:rPr>
      </w:pPr>
    </w:p>
    <w:p w14:paraId="1D5DF9C2" w14:textId="77777777" w:rsidR="00487738" w:rsidRDefault="00487738" w:rsidP="00487738">
      <w:pPr>
        <w:jc w:val="center"/>
        <w:rPr>
          <w:szCs w:val="21"/>
        </w:rPr>
      </w:pPr>
    </w:p>
    <w:p w14:paraId="394351F5" w14:textId="77777777" w:rsidR="00487738" w:rsidRDefault="00487738" w:rsidP="00487738">
      <w:pPr>
        <w:jc w:val="center"/>
        <w:rPr>
          <w:szCs w:val="21"/>
        </w:rPr>
      </w:pPr>
    </w:p>
    <w:p w14:paraId="66ABEC9B" w14:textId="77777777" w:rsidR="00487738" w:rsidRDefault="00487738" w:rsidP="00487738">
      <w:pPr>
        <w:jc w:val="center"/>
        <w:rPr>
          <w:szCs w:val="21"/>
        </w:rPr>
      </w:pPr>
    </w:p>
    <w:p w14:paraId="6CA0F6E2" w14:textId="77777777" w:rsidR="00487738" w:rsidRDefault="00487738" w:rsidP="00487738">
      <w:pPr>
        <w:jc w:val="center"/>
        <w:rPr>
          <w:szCs w:val="21"/>
        </w:rPr>
      </w:pPr>
    </w:p>
    <w:p w14:paraId="762C309D" w14:textId="77777777" w:rsidR="00487738" w:rsidRDefault="00487738" w:rsidP="00487738">
      <w:pPr>
        <w:jc w:val="center"/>
        <w:rPr>
          <w:szCs w:val="21"/>
        </w:rPr>
      </w:pPr>
    </w:p>
    <w:p w14:paraId="1851E243" w14:textId="77777777" w:rsidR="00487738" w:rsidRDefault="00487738" w:rsidP="00487738">
      <w:pPr>
        <w:jc w:val="center"/>
        <w:rPr>
          <w:szCs w:val="21"/>
        </w:rPr>
      </w:pPr>
    </w:p>
    <w:p w14:paraId="1861D51F" w14:textId="77777777" w:rsidR="00487738" w:rsidRDefault="00487738" w:rsidP="00487738"/>
    <w:p w14:paraId="7C39C340" w14:textId="77777777" w:rsidR="00487738" w:rsidRDefault="00487738" w:rsidP="00487738"/>
    <w:p w14:paraId="4F0468E8" w14:textId="77777777" w:rsidR="00487738" w:rsidRDefault="00487738" w:rsidP="00487738"/>
    <w:p w14:paraId="6B55DDA1" w14:textId="77777777" w:rsidR="009B59B6" w:rsidRDefault="009B59B6" w:rsidP="00714AB1">
      <w:pPr>
        <w:widowControl/>
        <w:spacing w:line="240" w:lineRule="auto"/>
        <w:jc w:val="left"/>
      </w:pPr>
    </w:p>
    <w:p w14:paraId="09EF38A2" w14:textId="6DE0B3A7" w:rsidR="003367F5" w:rsidRDefault="003367F5" w:rsidP="003367F5">
      <w:pPr>
        <w:jc w:val="center"/>
        <w:rPr>
          <w:rFonts w:ascii="楷体_GB2312" w:eastAsia="楷体_GB2312"/>
          <w:szCs w:val="21"/>
        </w:rPr>
      </w:pPr>
      <w:r w:rsidRPr="00F6039A">
        <w:rPr>
          <w:rFonts w:ascii="黑体" w:eastAsia="黑体" w:hint="eastAsia"/>
          <w:b/>
          <w:sz w:val="36"/>
          <w:szCs w:val="36"/>
        </w:rPr>
        <w:t>目</w:t>
      </w:r>
      <w:r w:rsidR="00BC6349">
        <w:rPr>
          <w:rFonts w:ascii="黑体" w:eastAsia="黑体" w:hint="eastAsia"/>
          <w:b/>
          <w:sz w:val="36"/>
          <w:szCs w:val="36"/>
        </w:rPr>
        <w:t xml:space="preserve"> </w:t>
      </w:r>
      <w:r w:rsidR="00BC6349">
        <w:rPr>
          <w:rFonts w:ascii="黑体" w:eastAsia="黑体"/>
          <w:b/>
          <w:sz w:val="36"/>
          <w:szCs w:val="36"/>
        </w:rPr>
        <w:t xml:space="preserve"> </w:t>
      </w:r>
      <w:r w:rsidRPr="00F6039A">
        <w:rPr>
          <w:rFonts w:ascii="黑体" w:eastAsia="黑体" w:hint="eastAsia"/>
          <w:b/>
          <w:sz w:val="36"/>
          <w:szCs w:val="36"/>
        </w:rPr>
        <w:t>录</w:t>
      </w:r>
      <w:r w:rsidRPr="007C418B">
        <w:rPr>
          <w:rFonts w:ascii="楷体_GB2312" w:eastAsia="楷体_GB2312" w:hint="eastAsia"/>
          <w:szCs w:val="21"/>
        </w:rPr>
        <w:t>（黑体小2）</w:t>
      </w:r>
    </w:p>
    <w:p w14:paraId="1081DBD4" w14:textId="2F9FB6E1" w:rsidR="003367F5" w:rsidRDefault="003367F5" w:rsidP="003367F5">
      <w:pPr>
        <w:rPr>
          <w:rFonts w:ascii="黑体" w:eastAsia="黑体"/>
          <w:b/>
          <w:sz w:val="28"/>
          <w:szCs w:val="28"/>
        </w:rPr>
      </w:pPr>
      <w:r w:rsidRPr="001205C6">
        <w:rPr>
          <w:rFonts w:ascii="黑体" w:eastAsia="黑体" w:hint="eastAsia"/>
          <w:b/>
          <w:sz w:val="28"/>
          <w:szCs w:val="28"/>
        </w:rPr>
        <w:t>1</w:t>
      </w:r>
      <w:r w:rsidR="00864C67">
        <w:rPr>
          <w:rFonts w:ascii="黑体" w:eastAsia="黑体" w:hint="eastAsia"/>
          <w:sz w:val="28"/>
          <w:szCs w:val="28"/>
        </w:rPr>
        <w:t xml:space="preserve"> </w:t>
      </w:r>
      <w:r>
        <w:rPr>
          <w:rFonts w:ascii="黑体" w:eastAsia="黑体" w:hint="eastAsia"/>
          <w:b/>
          <w:sz w:val="28"/>
          <w:szCs w:val="28"/>
        </w:rPr>
        <w:t>实验目的和意义</w:t>
      </w:r>
    </w:p>
    <w:p w14:paraId="60DAFBBA" w14:textId="77777777" w:rsidR="003367F5" w:rsidRPr="001205C6" w:rsidRDefault="003367F5" w:rsidP="003367F5">
      <w:pPr>
        <w:rPr>
          <w:rFonts w:ascii="黑体" w:eastAsia="黑体"/>
          <w:b/>
          <w:sz w:val="28"/>
          <w:szCs w:val="28"/>
        </w:rPr>
      </w:pPr>
    </w:p>
    <w:p w14:paraId="4BF7F2C0" w14:textId="266E53A7" w:rsidR="003367F5" w:rsidRPr="002B7A8B" w:rsidRDefault="003367F5" w:rsidP="003367F5">
      <w:pPr>
        <w:spacing w:line="360" w:lineRule="auto"/>
        <w:rPr>
          <w:szCs w:val="21"/>
        </w:rPr>
      </w:pPr>
      <w:r w:rsidRPr="005721B0">
        <w:t>1.</w:t>
      </w:r>
      <w:r>
        <w:t>1</w:t>
      </w:r>
      <w:r w:rsidRPr="002B7A8B">
        <w:rPr>
          <w:rFonts w:hint="eastAsia"/>
        </w:rPr>
        <w:t>□</w:t>
      </w:r>
      <w:r>
        <w:rPr>
          <w:rFonts w:hint="eastAsia"/>
        </w:rPr>
        <w:t xml:space="preserve"> 实验目的</w:t>
      </w:r>
      <w:r>
        <w:rPr>
          <w:rFonts w:hint="eastAsia"/>
          <w:szCs w:val="21"/>
        </w:rPr>
        <w:t xml:space="preserve"> </w:t>
      </w:r>
      <w:r>
        <w:rPr>
          <w:szCs w:val="21"/>
        </w:rPr>
        <w:t>……</w:t>
      </w:r>
      <w:proofErr w:type="gramStart"/>
      <w:r>
        <w:rPr>
          <w:szCs w:val="21"/>
        </w:rPr>
        <w:t>……………………………………………………</w:t>
      </w:r>
      <w:r w:rsidRPr="002B7A8B">
        <w:rPr>
          <w:szCs w:val="21"/>
        </w:rPr>
        <w:t>………</w:t>
      </w:r>
      <w:r>
        <w:rPr>
          <w:szCs w:val="21"/>
        </w:rPr>
        <w:t>…</w:t>
      </w:r>
      <w:proofErr w:type="gramEnd"/>
      <w:r w:rsidRPr="002B7A8B">
        <w:rPr>
          <w:rFonts w:hint="eastAsia"/>
          <w:szCs w:val="21"/>
        </w:rPr>
        <w:t>1</w:t>
      </w:r>
    </w:p>
    <w:p w14:paraId="022883F9" w14:textId="77777777" w:rsidR="003367F5" w:rsidRPr="002B7A8B" w:rsidRDefault="003367F5" w:rsidP="003367F5">
      <w:pPr>
        <w:spacing w:line="360" w:lineRule="auto"/>
      </w:pPr>
      <w:r w:rsidRPr="005721B0">
        <w:t>1.2</w:t>
      </w:r>
      <w:r w:rsidRPr="002B7A8B">
        <w:rPr>
          <w:rFonts w:hint="eastAsia"/>
        </w:rPr>
        <w:t>□</w:t>
      </w:r>
      <w:r>
        <w:rPr>
          <w:rFonts w:hint="eastAsia"/>
        </w:rPr>
        <w:t xml:space="preserve"> 实验意义</w:t>
      </w:r>
      <w:r w:rsidRPr="002B7A8B">
        <w:rPr>
          <w:szCs w:val="21"/>
        </w:rPr>
        <w:t>……</w:t>
      </w:r>
      <w:proofErr w:type="gramStart"/>
      <w:r w:rsidRPr="002B7A8B">
        <w:rPr>
          <w:szCs w:val="21"/>
        </w:rPr>
        <w:t>…………………</w:t>
      </w:r>
      <w:r>
        <w:rPr>
          <w:szCs w:val="21"/>
        </w:rPr>
        <w:t>………………………</w:t>
      </w:r>
      <w:proofErr w:type="gramEnd"/>
      <w:r w:rsidRPr="002B7A8B">
        <w:rPr>
          <w:rFonts w:hint="eastAsia"/>
          <w:szCs w:val="21"/>
        </w:rPr>
        <w:t>1</w:t>
      </w:r>
    </w:p>
    <w:p w14:paraId="675BA13A" w14:textId="77777777" w:rsidR="003367F5" w:rsidRPr="002833BD" w:rsidRDefault="003367F5" w:rsidP="003367F5">
      <w:pPr>
        <w:spacing w:line="360" w:lineRule="auto"/>
        <w:jc w:val="center"/>
        <w:rPr>
          <w:rFonts w:ascii="楷体_GB2312" w:eastAsia="楷体_GB2312"/>
        </w:rPr>
      </w:pPr>
      <w:r w:rsidRPr="002833BD">
        <w:rPr>
          <w:rFonts w:ascii="楷体_GB2312" w:eastAsia="楷体_GB2312" w:hint="eastAsia"/>
          <w:szCs w:val="21"/>
        </w:rPr>
        <w:t xml:space="preserve"> (</w:t>
      </w:r>
      <w:r>
        <w:rPr>
          <w:rFonts w:ascii="楷体_GB2312" w:eastAsia="楷体_GB2312" w:hint="eastAsia"/>
          <w:szCs w:val="21"/>
        </w:rPr>
        <w:t>各</w:t>
      </w:r>
      <w:r w:rsidRPr="002833BD">
        <w:rPr>
          <w:rFonts w:ascii="楷体_GB2312" w:eastAsia="楷体_GB2312" w:hint="eastAsia"/>
          <w:szCs w:val="21"/>
        </w:rPr>
        <w:t xml:space="preserve">章的名称黑体4号，其余宋体小4) </w:t>
      </w:r>
    </w:p>
    <w:p w14:paraId="414509A3" w14:textId="77777777" w:rsidR="003367F5" w:rsidRDefault="003367F5" w:rsidP="003367F5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108F7B59" w14:textId="77777777" w:rsidR="003367F5" w:rsidRDefault="003367F5" w:rsidP="003367F5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6B7BC398" w14:textId="77777777" w:rsidR="003367F5" w:rsidRDefault="003367F5" w:rsidP="003367F5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48655A5F" w14:textId="77777777" w:rsidR="001F3D38" w:rsidRPr="001205C6" w:rsidRDefault="001F3D38" w:rsidP="001F3D38">
      <w:pPr>
        <w:spacing w:line="360" w:lineRule="auto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b/>
          <w:sz w:val="28"/>
          <w:szCs w:val="28"/>
        </w:rPr>
        <w:t>2</w:t>
      </w:r>
      <w:r w:rsidRPr="001205C6">
        <w:rPr>
          <w:rFonts w:ascii="黑体" w:eastAsia="黑体" w:hint="eastAsia"/>
          <w:sz w:val="28"/>
          <w:szCs w:val="28"/>
        </w:rPr>
        <w:t>□</w:t>
      </w:r>
      <w:r>
        <w:rPr>
          <w:rFonts w:ascii="黑体" w:eastAsia="黑体" w:hint="eastAsia"/>
          <w:b/>
          <w:sz w:val="28"/>
          <w:szCs w:val="28"/>
        </w:rPr>
        <w:t>实验设计</w:t>
      </w:r>
    </w:p>
    <w:p w14:paraId="7348DAC8" w14:textId="4E1FDCCF" w:rsidR="001F3D38" w:rsidRPr="001E6BEA" w:rsidRDefault="001F3D38" w:rsidP="001F3D38">
      <w:pPr>
        <w:spacing w:line="360" w:lineRule="auto"/>
      </w:pPr>
      <w:r>
        <w:rPr>
          <w:rFonts w:hint="eastAsia"/>
        </w:rPr>
        <w:t>2</w:t>
      </w:r>
      <w:r w:rsidRPr="005721B0">
        <w:t>.1</w:t>
      </w:r>
      <w:r w:rsidRPr="002B7A8B">
        <w:rPr>
          <w:rFonts w:hint="eastAsia"/>
        </w:rPr>
        <w:t>□</w:t>
      </w:r>
      <w:r w:rsidRPr="001E6BEA">
        <w:rPr>
          <w:rFonts w:hint="eastAsia"/>
        </w:rPr>
        <w:t>概述</w:t>
      </w:r>
      <w:r w:rsidRPr="002B7A8B">
        <w:rPr>
          <w:szCs w:val="21"/>
        </w:rPr>
        <w:t>……</w:t>
      </w:r>
      <w:proofErr w:type="gramStart"/>
      <w:r w:rsidRPr="002B7A8B">
        <w:rPr>
          <w:szCs w:val="21"/>
        </w:rPr>
        <w:t>……………………</w:t>
      </w:r>
      <w:r>
        <w:rPr>
          <w:szCs w:val="21"/>
        </w:rPr>
        <w:t>…</w:t>
      </w:r>
      <w:r w:rsidRPr="002B7A8B">
        <w:rPr>
          <w:szCs w:val="21"/>
        </w:rPr>
        <w:t>……………………………………</w:t>
      </w:r>
      <w:r>
        <w:rPr>
          <w:szCs w:val="21"/>
        </w:rPr>
        <w:t>……</w:t>
      </w:r>
      <w:proofErr w:type="gramEnd"/>
      <w:r>
        <w:rPr>
          <w:rFonts w:hint="eastAsia"/>
          <w:szCs w:val="21"/>
        </w:rPr>
        <w:t xml:space="preserve">   35</w:t>
      </w:r>
    </w:p>
    <w:p w14:paraId="4CFE168D" w14:textId="52961F67" w:rsidR="001F3D38" w:rsidRPr="001E6BEA" w:rsidRDefault="001F3D38" w:rsidP="001F3D38">
      <w:pPr>
        <w:spacing w:line="360" w:lineRule="auto"/>
      </w:pPr>
      <w:r>
        <w:rPr>
          <w:rFonts w:hint="eastAsia"/>
        </w:rPr>
        <w:t>2</w:t>
      </w:r>
      <w:r w:rsidRPr="005721B0">
        <w:t>.2</w:t>
      </w:r>
      <w:r w:rsidRPr="002B7A8B">
        <w:rPr>
          <w:rFonts w:hint="eastAsia"/>
        </w:rPr>
        <w:t>□</w:t>
      </w:r>
      <w:r>
        <w:rPr>
          <w:rFonts w:hint="eastAsia"/>
        </w:rPr>
        <w:t>实验原理</w:t>
      </w:r>
      <w:r>
        <w:rPr>
          <w:szCs w:val="21"/>
        </w:rPr>
        <w:t>……</w:t>
      </w:r>
      <w:proofErr w:type="gramStart"/>
      <w:r>
        <w:rPr>
          <w:szCs w:val="21"/>
        </w:rPr>
        <w:t>………………………………………………………………</w:t>
      </w:r>
      <w:proofErr w:type="gramEnd"/>
      <w:r>
        <w:rPr>
          <w:rFonts w:hint="eastAsia"/>
          <w:szCs w:val="21"/>
        </w:rPr>
        <w:t xml:space="preserve">  37</w:t>
      </w:r>
    </w:p>
    <w:p w14:paraId="4AB40EA4" w14:textId="643F9758" w:rsidR="001F3D38" w:rsidRPr="001E6BEA" w:rsidRDefault="001F3D38" w:rsidP="001F3D38">
      <w:pPr>
        <w:spacing w:line="360" w:lineRule="auto"/>
        <w:rPr>
          <w:rFonts w:ascii="黑体" w:eastAsia="黑体"/>
        </w:rPr>
      </w:pPr>
      <w:r>
        <w:rPr>
          <w:rFonts w:ascii="New Century Schoolbook" w:hAnsi="New Century Schoolbook" w:hint="eastAsia"/>
        </w:rPr>
        <w:t>2</w:t>
      </w:r>
      <w:r w:rsidRPr="005721B0">
        <w:rPr>
          <w:rFonts w:ascii="New Century Schoolbook" w:hAnsi="New Century Schoolbook"/>
        </w:rPr>
        <w:t>.3</w:t>
      </w:r>
      <w:r w:rsidRPr="002B7A8B">
        <w:rPr>
          <w:rFonts w:hint="eastAsia"/>
        </w:rPr>
        <w:t>□</w:t>
      </w:r>
      <w:r>
        <w:rPr>
          <w:rFonts w:hint="eastAsia"/>
        </w:rPr>
        <w:t>实验方案</w:t>
      </w:r>
      <w:r w:rsidRPr="002B7A8B">
        <w:rPr>
          <w:szCs w:val="21"/>
        </w:rPr>
        <w:t>……</w:t>
      </w:r>
      <w:proofErr w:type="gramStart"/>
      <w:r w:rsidRPr="002B7A8B">
        <w:rPr>
          <w:szCs w:val="21"/>
        </w:rPr>
        <w:t>…………………………</w:t>
      </w:r>
      <w:r>
        <w:rPr>
          <w:szCs w:val="21"/>
        </w:rPr>
        <w:t>……………………………………</w:t>
      </w:r>
      <w:proofErr w:type="gramEnd"/>
      <w:r>
        <w:rPr>
          <w:rFonts w:hint="eastAsia"/>
          <w:szCs w:val="21"/>
        </w:rPr>
        <w:t xml:space="preserve">  39</w:t>
      </w:r>
    </w:p>
    <w:p w14:paraId="78A2873C" w14:textId="77777777" w:rsidR="001F3D38" w:rsidRDefault="001F3D38" w:rsidP="001F3D38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0E2B0AF3" w14:textId="77777777" w:rsidR="001F3D38" w:rsidRDefault="001F3D38" w:rsidP="001F3D38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244FD363" w14:textId="77777777" w:rsidR="001F3D38" w:rsidRDefault="001F3D38" w:rsidP="001F3D38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256D3EE7" w14:textId="0FF5B7BD" w:rsidR="001F3D38" w:rsidRDefault="001F3D38" w:rsidP="001F3D38">
      <w:pPr>
        <w:spacing w:line="360" w:lineRule="auto"/>
        <w:rPr>
          <w:szCs w:val="21"/>
        </w:rPr>
      </w:pPr>
      <w:r w:rsidRPr="001205C6">
        <w:rPr>
          <w:rFonts w:ascii="黑体" w:eastAsia="黑体" w:hint="eastAsia"/>
          <w:b/>
          <w:sz w:val="28"/>
          <w:szCs w:val="28"/>
        </w:rPr>
        <w:t>结论</w:t>
      </w:r>
      <w:r>
        <w:rPr>
          <w:rFonts w:ascii="黑体" w:eastAsia="黑体" w:hint="eastAsia"/>
          <w:b/>
        </w:rPr>
        <w:t xml:space="preserve"> </w:t>
      </w:r>
      <w:r w:rsidRPr="002B7A8B">
        <w:rPr>
          <w:szCs w:val="21"/>
        </w:rPr>
        <w:t>……</w:t>
      </w:r>
      <w:proofErr w:type="gramStart"/>
      <w:r w:rsidRPr="002B7A8B">
        <w:rPr>
          <w:szCs w:val="21"/>
        </w:rPr>
        <w:t>…………………………………………………………</w:t>
      </w:r>
      <w:r>
        <w:rPr>
          <w:szCs w:val="21"/>
        </w:rPr>
        <w:t>……………</w:t>
      </w:r>
      <w:proofErr w:type="gramEnd"/>
      <w:r>
        <w:rPr>
          <w:rFonts w:hint="eastAsia"/>
          <w:szCs w:val="21"/>
        </w:rPr>
        <w:t xml:space="preserve">  57</w:t>
      </w:r>
    </w:p>
    <w:p w14:paraId="6B12F7C3" w14:textId="093289E6" w:rsidR="001F3D38" w:rsidRPr="001D03CF" w:rsidRDefault="001F3D38" w:rsidP="001F3D38">
      <w:pPr>
        <w:spacing w:line="360" w:lineRule="auto"/>
        <w:rPr>
          <w:rFonts w:ascii="黑体" w:eastAsia="黑体"/>
          <w:b/>
          <w:szCs w:val="21"/>
        </w:rPr>
      </w:pPr>
      <w:r w:rsidRPr="001205C6">
        <w:rPr>
          <w:rFonts w:ascii="黑体" w:eastAsia="黑体" w:hint="eastAsia"/>
          <w:b/>
          <w:sz w:val="28"/>
          <w:szCs w:val="28"/>
        </w:rPr>
        <w:t>参考文献</w:t>
      </w:r>
      <w:r>
        <w:rPr>
          <w:rFonts w:ascii="黑体" w:eastAsia="黑体" w:hint="eastAsia"/>
          <w:b/>
          <w:szCs w:val="21"/>
        </w:rPr>
        <w:t xml:space="preserve"> </w:t>
      </w:r>
      <w:r w:rsidRPr="001D03CF">
        <w:rPr>
          <w:rFonts w:ascii="黑体" w:eastAsia="黑体" w:hint="eastAsia"/>
          <w:b/>
          <w:szCs w:val="21"/>
        </w:rPr>
        <w:t>……</w:t>
      </w:r>
      <w:proofErr w:type="gramStart"/>
      <w:r w:rsidRPr="001D03CF">
        <w:rPr>
          <w:rFonts w:ascii="黑体" w:eastAsia="黑体" w:hint="eastAsia"/>
          <w:b/>
          <w:szCs w:val="21"/>
        </w:rPr>
        <w:t>…………………………………………………………………</w:t>
      </w:r>
      <w:proofErr w:type="gramEnd"/>
      <w:r>
        <w:rPr>
          <w:rFonts w:ascii="黑体" w:eastAsia="黑体" w:hint="eastAsia"/>
          <w:b/>
          <w:szCs w:val="21"/>
        </w:rPr>
        <w:t xml:space="preserve"> </w:t>
      </w:r>
      <w:r w:rsidRPr="001D03CF">
        <w:rPr>
          <w:rFonts w:ascii="黑体" w:eastAsia="黑体" w:hint="eastAsia"/>
          <w:szCs w:val="21"/>
        </w:rPr>
        <w:t>59</w:t>
      </w:r>
    </w:p>
    <w:p w14:paraId="51B7D77E" w14:textId="39FF884F" w:rsidR="001F3D38" w:rsidRDefault="001F3D38" w:rsidP="001F3D38">
      <w:pPr>
        <w:spacing w:line="360" w:lineRule="auto"/>
        <w:rPr>
          <w:szCs w:val="21"/>
        </w:rPr>
      </w:pPr>
      <w:r w:rsidRPr="001205C6">
        <w:rPr>
          <w:rFonts w:ascii="黑体" w:eastAsia="黑体" w:hint="eastAsia"/>
          <w:b/>
          <w:sz w:val="28"/>
          <w:szCs w:val="28"/>
        </w:rPr>
        <w:t>附录</w:t>
      </w:r>
      <w:r>
        <w:rPr>
          <w:rFonts w:ascii="黑体" w:eastAsia="黑体" w:hint="eastAsia"/>
          <w:b/>
          <w:szCs w:val="21"/>
        </w:rPr>
        <w:t xml:space="preserve"> </w:t>
      </w:r>
      <w:r w:rsidRPr="001D03CF">
        <w:rPr>
          <w:rFonts w:ascii="黑体" w:eastAsia="黑体" w:hint="eastAsia"/>
          <w:b/>
          <w:szCs w:val="21"/>
        </w:rPr>
        <w:t>……</w:t>
      </w:r>
      <w:proofErr w:type="gramStart"/>
      <w:r w:rsidRPr="001D03CF">
        <w:rPr>
          <w:rFonts w:ascii="黑体" w:eastAsia="黑体" w:hint="eastAsia"/>
          <w:b/>
          <w:szCs w:val="21"/>
        </w:rPr>
        <w:t>………</w:t>
      </w:r>
      <w:r w:rsidRPr="002B7A8B">
        <w:rPr>
          <w:szCs w:val="21"/>
        </w:rPr>
        <w:t>…………………………………………………</w:t>
      </w:r>
      <w:r>
        <w:rPr>
          <w:szCs w:val="21"/>
        </w:rPr>
        <w:t>………………</w:t>
      </w:r>
      <w:proofErr w:type="gramEnd"/>
      <w:r>
        <w:rPr>
          <w:rFonts w:hint="eastAsia"/>
          <w:szCs w:val="21"/>
        </w:rPr>
        <w:t xml:space="preserve"> 72</w:t>
      </w:r>
    </w:p>
    <w:p w14:paraId="14D2ED18" w14:textId="77777777" w:rsidR="001F3D38" w:rsidRPr="007C418B" w:rsidRDefault="001F3D38" w:rsidP="001F3D38">
      <w:pPr>
        <w:spacing w:line="360" w:lineRule="auto"/>
        <w:jc w:val="center"/>
        <w:rPr>
          <w:rFonts w:ascii="楷体_GB2312" w:eastAsia="楷体_GB2312"/>
          <w:szCs w:val="21"/>
        </w:rPr>
      </w:pPr>
      <w:r w:rsidRPr="007C418B">
        <w:rPr>
          <w:rFonts w:ascii="楷体_GB2312" w:eastAsia="楷体_GB2312" w:hint="eastAsia"/>
          <w:szCs w:val="21"/>
        </w:rPr>
        <w:t>(结论、参考文献、致谢及附录黑体4号)</w:t>
      </w:r>
    </w:p>
    <w:p w14:paraId="7ADE6FE8" w14:textId="77777777" w:rsidR="001F3D38" w:rsidRDefault="001F3D38" w:rsidP="001F3D38">
      <w:pPr>
        <w:rPr>
          <w:rFonts w:ascii="黑体" w:eastAsia="黑体"/>
          <w:b/>
        </w:rPr>
      </w:pPr>
    </w:p>
    <w:p w14:paraId="4650455D" w14:textId="77777777" w:rsidR="003367F5" w:rsidRPr="001F3D38" w:rsidRDefault="003367F5" w:rsidP="003367F5">
      <w:pPr>
        <w:rPr>
          <w:rFonts w:ascii="黑体" w:eastAsia="黑体"/>
          <w:b/>
          <w:sz w:val="36"/>
          <w:szCs w:val="36"/>
        </w:rPr>
      </w:pPr>
    </w:p>
    <w:p w14:paraId="460D195F" w14:textId="7782ADE3" w:rsidR="003367F5" w:rsidRDefault="003367F5" w:rsidP="00714AB1">
      <w:pPr>
        <w:widowControl/>
        <w:spacing w:line="240" w:lineRule="auto"/>
        <w:jc w:val="left"/>
        <w:sectPr w:rsidR="003367F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39D2C0A" w14:textId="5533B1C9" w:rsidR="00F2441E" w:rsidRDefault="00FB159E" w:rsidP="00FB159E">
      <w:pPr>
        <w:pStyle w:val="1"/>
        <w:spacing w:before="249" w:after="156"/>
        <w:rPr>
          <w:rFonts w:ascii="楷体_GB2312" w:eastAsia="楷体_GB2312"/>
        </w:rPr>
      </w:pPr>
      <w:r>
        <w:rPr>
          <w:rFonts w:hint="eastAsia"/>
        </w:rPr>
        <w:lastRenderedPageBreak/>
        <w:t>1</w:t>
      </w:r>
      <w:r>
        <w:t xml:space="preserve"> </w:t>
      </w:r>
      <w:r w:rsidR="00F2441E" w:rsidRPr="004B707E">
        <w:rPr>
          <w:rFonts w:hint="eastAsia"/>
        </w:rPr>
        <w:t>实验</w:t>
      </w:r>
      <w:r w:rsidR="00C84583">
        <w:rPr>
          <w:rFonts w:hint="eastAsia"/>
        </w:rPr>
        <w:t>一</w:t>
      </w:r>
    </w:p>
    <w:p w14:paraId="7B6AA326" w14:textId="5F5EE80E" w:rsidR="00F2441E" w:rsidRPr="008B7221" w:rsidRDefault="008B7221" w:rsidP="008B7221">
      <w:pPr>
        <w:pStyle w:val="2"/>
        <w:spacing w:before="156" w:after="156"/>
      </w:pPr>
      <w:r w:rsidRPr="008B7221">
        <w:rPr>
          <w:rFonts w:hint="eastAsia"/>
        </w:rPr>
        <w:t>1.1</w:t>
      </w:r>
      <w:r w:rsidRPr="008B7221">
        <w:t xml:space="preserve"> </w:t>
      </w:r>
      <w:r w:rsidR="00F2441E" w:rsidRPr="008B7221">
        <w:rPr>
          <w:rFonts w:hint="eastAsia"/>
        </w:rPr>
        <w:t>实验</w:t>
      </w:r>
      <w:r w:rsidR="00697C0B" w:rsidRPr="008B7221">
        <w:rPr>
          <w:rFonts w:hint="eastAsia"/>
        </w:rPr>
        <w:t>目的</w:t>
      </w:r>
    </w:p>
    <w:p w14:paraId="0DEC4968" w14:textId="77777777" w:rsidR="0010282B" w:rsidRPr="0010282B" w:rsidRDefault="0010282B" w:rsidP="0010282B">
      <w:pPr>
        <w:rPr>
          <w:rFonts w:hint="eastAsia"/>
        </w:rPr>
      </w:pPr>
    </w:p>
    <w:p w14:paraId="32FFEC97" w14:textId="2DB1A812" w:rsidR="00F2441E" w:rsidRDefault="00F2441E" w:rsidP="008B7221">
      <w:pPr>
        <w:pStyle w:val="2"/>
        <w:spacing w:before="156" w:after="156"/>
        <w:rPr>
          <w:rFonts w:ascii="楷体_GB2312" w:eastAsia="楷体_GB2312" w:hint="eastAsia"/>
        </w:rPr>
      </w:pPr>
      <w:r w:rsidRPr="00053102">
        <w:t>1</w:t>
      </w:r>
      <w:r w:rsidR="00697C0B">
        <w:rPr>
          <w:rFonts w:hint="eastAsia"/>
        </w:rPr>
        <w:t>.</w:t>
      </w:r>
      <w:r w:rsidR="00C45E35">
        <w:rPr>
          <w:rFonts w:hint="eastAsia"/>
        </w:rPr>
        <w:t>2</w:t>
      </w:r>
      <w:r w:rsidR="00697C0B">
        <w:t xml:space="preserve"> </w:t>
      </w:r>
      <w:r w:rsidR="00697C0B">
        <w:rPr>
          <w:rFonts w:hint="eastAsia"/>
        </w:rPr>
        <w:t>实验过程</w:t>
      </w:r>
    </w:p>
    <w:p w14:paraId="2F2ADBDD" w14:textId="73663AC0" w:rsidR="00F2441E" w:rsidRDefault="00321E99" w:rsidP="00F2441E">
      <w:r>
        <w:t>(</w:t>
      </w:r>
      <w:r w:rsidR="00196129">
        <w:rPr>
          <w:rFonts w:hint="eastAsia"/>
        </w:rPr>
        <w:t>1)</w:t>
      </w:r>
      <w:r w:rsidR="00E12533">
        <w:t xml:space="preserve"> </w:t>
      </w:r>
      <w:r w:rsidR="00196129">
        <w:rPr>
          <w:rFonts w:hint="eastAsia"/>
        </w:rPr>
        <w:t>在选择对WLAN接口进行分组捕获后，Wireshark</w:t>
      </w:r>
      <w:r w:rsidR="00AD077E">
        <w:rPr>
          <w:rFonts w:hint="eastAsia"/>
        </w:rPr>
        <w:t>默认</w:t>
      </w:r>
      <w:r w:rsidR="00196129">
        <w:rPr>
          <w:rFonts w:hint="eastAsia"/>
        </w:rPr>
        <w:t>显示</w:t>
      </w:r>
      <w:r w:rsidR="00AD077E">
        <w:rPr>
          <w:rFonts w:hint="eastAsia"/>
        </w:rPr>
        <w:t>以时间</w:t>
      </w:r>
      <w:r w:rsidR="007A581D">
        <w:rPr>
          <w:rFonts w:hint="eastAsia"/>
        </w:rPr>
        <w:t>先后</w:t>
      </w:r>
      <w:r w:rsidR="00AD077E">
        <w:rPr>
          <w:rFonts w:hint="eastAsia"/>
        </w:rPr>
        <w:t>顺序</w:t>
      </w:r>
      <w:r w:rsidR="00026A57">
        <w:rPr>
          <w:rFonts w:hint="eastAsia"/>
        </w:rPr>
        <w:t>从WLAN接口捕获的分组，如图</w:t>
      </w:r>
      <w:r w:rsidR="00F42B8B">
        <w:rPr>
          <w:rFonts w:hint="eastAsia"/>
        </w:rPr>
        <w:t>1.1所示</w:t>
      </w:r>
      <w:r w:rsidR="00687DD4">
        <w:rPr>
          <w:rFonts w:hint="eastAsia"/>
        </w:rPr>
        <w:t>。</w:t>
      </w:r>
    </w:p>
    <w:p w14:paraId="6E0663BD" w14:textId="40890334" w:rsidR="00F42B8B" w:rsidRDefault="00F42B8B" w:rsidP="00F42B8B">
      <w:pPr>
        <w:spacing w:line="240" w:lineRule="auto"/>
        <w:jc w:val="center"/>
      </w:pPr>
      <w:r>
        <w:rPr>
          <w:noProof/>
        </w:rPr>
        <w:drawing>
          <wp:inline distT="0" distB="0" distL="0" distR="0" wp14:anchorId="50D37E7E" wp14:editId="290BB0C3">
            <wp:extent cx="5393055" cy="3352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852C3" w14:textId="03C8468F" w:rsidR="00F42B8B" w:rsidRDefault="00F42B8B" w:rsidP="00F42B8B">
      <w:pPr>
        <w:jc w:val="center"/>
        <w:rPr>
          <w:rFonts w:hint="eastAsia"/>
        </w:rPr>
      </w:pPr>
      <w:r>
        <w:rPr>
          <w:rFonts w:hint="eastAsia"/>
        </w:rPr>
        <w:t>图</w:t>
      </w:r>
      <w:r w:rsidRPr="00A739B7">
        <w:rPr>
          <w:rFonts w:cs="Times New Roman"/>
        </w:rPr>
        <w:t>1.1</w:t>
      </w:r>
      <w:r>
        <w:t xml:space="preserve"> </w:t>
      </w:r>
      <w:r w:rsidR="00A739B7">
        <w:rPr>
          <w:rFonts w:hint="eastAsia"/>
        </w:rPr>
        <w:t>时间顺序排列的分组</w:t>
      </w:r>
      <w:r w:rsidR="00D8222A">
        <w:rPr>
          <w:rFonts w:hint="eastAsia"/>
        </w:rPr>
        <w:t>列表</w:t>
      </w:r>
    </w:p>
    <w:p w14:paraId="437BA57A" w14:textId="7CE7DFA1" w:rsidR="00900D4D" w:rsidRDefault="001F5022" w:rsidP="00F2441E">
      <w:pPr>
        <w:rPr>
          <w:rStyle w:val="translated-span"/>
        </w:rPr>
      </w:pPr>
      <w:r>
        <w:t>(2)</w:t>
      </w:r>
      <w:r w:rsidR="00E12533">
        <w:t xml:space="preserve"> </w:t>
      </w:r>
      <w:r w:rsidR="00C84FFF">
        <w:rPr>
          <w:rFonts w:hint="eastAsia"/>
        </w:rPr>
        <w:t>在用浏览器打开武大计算机学院官网(</w:t>
      </w:r>
      <w:hyperlink r:id="rId9" w:history="1">
        <w:r w:rsidR="00C84FFF" w:rsidRPr="00790DD0">
          <w:rPr>
            <w:rStyle w:val="a3"/>
          </w:rPr>
          <w:t>http://cs.whu.edu.cn</w:t>
        </w:r>
      </w:hyperlink>
      <w:r w:rsidR="00C84FFF">
        <w:t>)</w:t>
      </w:r>
      <w:r w:rsidR="00C84FFF">
        <w:rPr>
          <w:rFonts w:hint="eastAsia"/>
        </w:rPr>
        <w:t>后，</w:t>
      </w:r>
      <w:r w:rsidR="00AB35A3">
        <w:rPr>
          <w:rFonts w:hint="eastAsia"/>
        </w:rPr>
        <w:t>使用Wireshark的显示过滤器</w:t>
      </w:r>
      <w:r w:rsidR="00756DF1">
        <w:rPr>
          <w:rFonts w:hint="eastAsia"/>
        </w:rPr>
        <w:t>(</w:t>
      </w:r>
      <w:r w:rsidR="00756DF1">
        <w:t>display filter)</w:t>
      </w:r>
      <w:r w:rsidR="004D6498">
        <w:rPr>
          <w:rFonts w:hint="eastAsia"/>
        </w:rPr>
        <w:t>。</w:t>
      </w:r>
      <w:r w:rsidR="00AB35A3">
        <w:rPr>
          <w:rFonts w:hint="eastAsia"/>
        </w:rPr>
        <w:t>即</w:t>
      </w:r>
      <w:r w:rsidR="00AB35A3" w:rsidRPr="009A6127">
        <w:rPr>
          <w:rStyle w:val="translated-span"/>
          <w:rFonts w:hint="eastAsia"/>
        </w:rPr>
        <w:t>在</w:t>
      </w:r>
      <w:r w:rsidR="00AB35A3" w:rsidRPr="009A6127">
        <w:rPr>
          <w:rStyle w:val="translated-span"/>
        </w:rPr>
        <w:t>Wireshark</w:t>
      </w:r>
      <w:r w:rsidR="00AB35A3">
        <w:rPr>
          <w:rStyle w:val="translated-span"/>
          <w:rFonts w:hint="eastAsia"/>
        </w:rPr>
        <w:t>主</w:t>
      </w:r>
      <w:r w:rsidR="00AB35A3" w:rsidRPr="009A6127">
        <w:rPr>
          <w:rStyle w:val="translated-span"/>
          <w:rFonts w:hint="eastAsia"/>
        </w:rPr>
        <w:t>窗口顶部的</w:t>
      </w:r>
      <w:r w:rsidR="00AB35A3" w:rsidRPr="009A6127">
        <w:rPr>
          <w:rStyle w:val="translated-span"/>
        </w:rPr>
        <w:t>“</w:t>
      </w:r>
      <w:r w:rsidR="00AB35A3">
        <w:rPr>
          <w:rStyle w:val="translated-span"/>
          <w:rFonts w:hint="eastAsia"/>
        </w:rPr>
        <w:t>应用显示过滤器</w:t>
      </w:r>
      <w:r w:rsidR="00AB35A3" w:rsidRPr="009A6127">
        <w:rPr>
          <w:rStyle w:val="translated-span"/>
        </w:rPr>
        <w:t>”</w:t>
      </w:r>
      <w:r w:rsidR="00AB35A3" w:rsidRPr="009A6127">
        <w:rPr>
          <w:rStyle w:val="translated-span"/>
          <w:rFonts w:hint="eastAsia"/>
        </w:rPr>
        <w:t>窗口中键入</w:t>
      </w:r>
      <w:r w:rsidR="00AB35A3" w:rsidRPr="009A6127">
        <w:rPr>
          <w:rStyle w:val="translated-span"/>
        </w:rPr>
        <w:t>“</w:t>
      </w:r>
      <w:r w:rsidR="00AB35A3">
        <w:rPr>
          <w:rStyle w:val="translated-span"/>
          <w:rFonts w:hint="eastAsia"/>
        </w:rPr>
        <w:t>h</w:t>
      </w:r>
      <w:r w:rsidR="00AB35A3" w:rsidRPr="009A6127">
        <w:rPr>
          <w:rStyle w:val="translated-span"/>
        </w:rPr>
        <w:t>ttp”</w:t>
      </w:r>
      <w:r w:rsidR="00756DF1">
        <w:rPr>
          <w:rStyle w:val="translated-span"/>
          <w:rFonts w:hint="eastAsia"/>
        </w:rPr>
        <w:t>，然后</w:t>
      </w:r>
      <w:r w:rsidR="005E3FBA">
        <w:rPr>
          <w:rStyle w:val="translated-span"/>
          <w:rFonts w:hint="eastAsia"/>
        </w:rPr>
        <w:t>点击右侧的应用按钮</w:t>
      </w:r>
      <w:r w:rsidR="00C84FFF">
        <w:rPr>
          <w:rStyle w:val="translated-span"/>
          <w:rFonts w:hint="eastAsia"/>
        </w:rPr>
        <w:t>，</w:t>
      </w:r>
      <w:r w:rsidR="005F1750">
        <w:rPr>
          <w:rStyle w:val="translated-span"/>
          <w:rFonts w:hint="eastAsia"/>
        </w:rPr>
        <w:t>使得分组列表窗口只显示最高级别协议为http的分组，如图1.2所示</w:t>
      </w:r>
      <w:r w:rsidR="00D16F9C">
        <w:rPr>
          <w:rStyle w:val="translated-span"/>
          <w:rFonts w:hint="eastAsia"/>
        </w:rPr>
        <w:t>。</w:t>
      </w:r>
    </w:p>
    <w:p w14:paraId="667B1740" w14:textId="1594C9D2" w:rsidR="0027468D" w:rsidRDefault="0094715B" w:rsidP="00F2441E">
      <w:pPr>
        <w:rPr>
          <w:rStyle w:val="translated-span"/>
        </w:rPr>
      </w:pPr>
      <w:r>
        <w:rPr>
          <w:rStyle w:val="translated-span"/>
          <w:rFonts w:hint="eastAsia"/>
        </w:rPr>
        <w:t>(</w:t>
      </w:r>
      <w:r>
        <w:rPr>
          <w:rStyle w:val="translated-span"/>
        </w:rPr>
        <w:t>3)</w:t>
      </w:r>
      <w:r w:rsidR="003C7516">
        <w:rPr>
          <w:rStyle w:val="translated-span"/>
        </w:rPr>
        <w:t xml:space="preserve"> </w:t>
      </w:r>
    </w:p>
    <w:p w14:paraId="4A4675DE" w14:textId="70C23400" w:rsidR="0027468D" w:rsidRDefault="0027468D" w:rsidP="00F2441E">
      <w:pPr>
        <w:rPr>
          <w:rFonts w:hint="eastAsia"/>
        </w:rPr>
      </w:pPr>
    </w:p>
    <w:p w14:paraId="726B338D" w14:textId="44B2C522" w:rsidR="00900D4D" w:rsidRDefault="00900D4D" w:rsidP="00900D4D">
      <w:pPr>
        <w:spacing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1F6C177" wp14:editId="0FC64787">
            <wp:extent cx="5393055" cy="33528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D572E" w14:textId="026D36DB" w:rsidR="00900D4D" w:rsidRDefault="00900D4D" w:rsidP="00900D4D">
      <w:pPr>
        <w:jc w:val="center"/>
        <w:rPr>
          <w:noProof/>
        </w:rPr>
      </w:pPr>
      <w:r>
        <w:rPr>
          <w:rFonts w:hint="eastAsia"/>
          <w:noProof/>
        </w:rPr>
        <w:t>图1.2</w:t>
      </w:r>
      <w:r>
        <w:rPr>
          <w:noProof/>
        </w:rPr>
        <w:t xml:space="preserve"> </w:t>
      </w:r>
      <w:r>
        <w:rPr>
          <w:rFonts w:hint="eastAsia"/>
          <w:noProof/>
        </w:rPr>
        <w:t>应用http过滤器后的</w:t>
      </w:r>
      <w:r w:rsidR="00B226AB">
        <w:rPr>
          <w:rFonts w:hint="eastAsia"/>
          <w:noProof/>
        </w:rPr>
        <w:t>分组列表</w:t>
      </w:r>
    </w:p>
    <w:p w14:paraId="79178075" w14:textId="15A7FC32" w:rsidR="00900D4D" w:rsidRDefault="00900D4D" w:rsidP="00F2441E">
      <w:pPr>
        <w:rPr>
          <w:noProof/>
        </w:rPr>
      </w:pPr>
    </w:p>
    <w:p w14:paraId="6882CF05" w14:textId="080F332B" w:rsidR="00900D4D" w:rsidRDefault="00900D4D" w:rsidP="00F2441E"/>
    <w:p w14:paraId="7D77EE6C" w14:textId="57519909" w:rsidR="00C07E3E" w:rsidRDefault="008B7221" w:rsidP="008B7221">
      <w:pPr>
        <w:pStyle w:val="2"/>
        <w:spacing w:before="156" w:after="156"/>
      </w:pPr>
      <w:r>
        <w:rPr>
          <w:rFonts w:hint="eastAsia"/>
        </w:rPr>
        <w:t>1.3</w:t>
      </w:r>
      <w:r>
        <w:t xml:space="preserve"> </w:t>
      </w:r>
      <w:r w:rsidR="003C7516">
        <w:rPr>
          <w:rFonts w:hint="eastAsia"/>
        </w:rPr>
        <w:t>问题与回答</w:t>
      </w:r>
    </w:p>
    <w:p w14:paraId="3B61CBEE" w14:textId="01F07997" w:rsidR="00C07E3E" w:rsidRDefault="003254C2" w:rsidP="00051CD4">
      <w:pPr>
        <w:rPr>
          <w:rStyle w:val="translated-span"/>
        </w:rPr>
      </w:pPr>
      <w:r>
        <w:rPr>
          <w:rFonts w:hint="eastAsia"/>
        </w:rPr>
        <w:t>1</w:t>
      </w:r>
      <w:r>
        <w:t>.</w:t>
      </w:r>
      <w:r w:rsidR="0012445F">
        <w:rPr>
          <w:rFonts w:hint="eastAsia"/>
        </w:rPr>
        <w:t>Q</w:t>
      </w:r>
      <w:r w:rsidR="00A9793C">
        <w:rPr>
          <w:rFonts w:hint="eastAsia"/>
        </w:rPr>
        <w:t>：</w:t>
      </w:r>
      <w:r w:rsidRPr="009A6127">
        <w:rPr>
          <w:rStyle w:val="translated-span"/>
          <w:rFonts w:hint="eastAsia"/>
        </w:rPr>
        <w:t>在未过滤包窗口</w:t>
      </w:r>
      <w:r>
        <w:rPr>
          <w:rStyle w:val="translated-span"/>
          <w:rFonts w:hint="eastAsia"/>
        </w:rPr>
        <w:t>的</w:t>
      </w:r>
      <w:r w:rsidRPr="009A6127">
        <w:rPr>
          <w:rStyle w:val="translated-span"/>
        </w:rPr>
        <w:t>protocol</w:t>
      </w:r>
      <w:r>
        <w:rPr>
          <w:rStyle w:val="translated-span"/>
          <w:rFonts w:hint="eastAsia"/>
        </w:rPr>
        <w:t>列中标</w:t>
      </w:r>
      <w:r w:rsidRPr="009A6127">
        <w:rPr>
          <w:rStyle w:val="translated-span"/>
          <w:rFonts w:hint="eastAsia"/>
        </w:rPr>
        <w:t>出</w:t>
      </w:r>
      <w:r w:rsidRPr="009A6127">
        <w:rPr>
          <w:rStyle w:val="translated-span"/>
        </w:rPr>
        <w:t>3</w:t>
      </w:r>
      <w:r w:rsidRPr="009A6127">
        <w:rPr>
          <w:rStyle w:val="translated-span"/>
          <w:rFonts w:hint="eastAsia"/>
        </w:rPr>
        <w:t>个不同协议</w:t>
      </w:r>
      <w:r>
        <w:rPr>
          <w:rStyle w:val="translated-span"/>
          <w:rFonts w:hint="eastAsia"/>
        </w:rPr>
        <w:t>。</w:t>
      </w:r>
    </w:p>
    <w:p w14:paraId="36AFBE9C" w14:textId="63378831" w:rsidR="0097670A" w:rsidRDefault="005213B7" w:rsidP="003E7199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A</w:t>
      </w:r>
      <w:r w:rsidR="003F6815">
        <w:rPr>
          <w:rFonts w:hint="eastAsia"/>
        </w:rPr>
        <w:t>：</w:t>
      </w:r>
      <w:r w:rsidR="009B1A71">
        <w:rPr>
          <w:rFonts w:hint="eastAsia"/>
        </w:rPr>
        <w:t>我们可以简单</w:t>
      </w:r>
      <w:r w:rsidR="004D6CB1">
        <w:rPr>
          <w:rFonts w:hint="eastAsia"/>
        </w:rPr>
        <w:t>地</w:t>
      </w:r>
      <w:r w:rsidR="009B1A71">
        <w:rPr>
          <w:rFonts w:hint="eastAsia"/>
        </w:rPr>
        <w:t>从图1.</w:t>
      </w:r>
      <w:r w:rsidR="00ED2C21">
        <w:rPr>
          <w:rFonts w:hint="eastAsia"/>
        </w:rPr>
        <w:t>3</w:t>
      </w:r>
      <w:r w:rsidR="009B1A71">
        <w:rPr>
          <w:rFonts w:hint="eastAsia"/>
        </w:rPr>
        <w:t>中找到三个不同的协议，分别为：</w:t>
      </w:r>
      <w:r w:rsidR="0097670A">
        <w:rPr>
          <w:rFonts w:hint="eastAsia"/>
        </w:rPr>
        <w:t>TCP</w:t>
      </w:r>
      <w:r w:rsidR="0009180D">
        <w:rPr>
          <w:rFonts w:hint="eastAsia"/>
        </w:rPr>
        <w:t>，</w:t>
      </w:r>
      <w:r w:rsidR="0097670A">
        <w:t>OICQ</w:t>
      </w:r>
      <w:r w:rsidR="0009180D">
        <w:rPr>
          <w:rFonts w:hint="eastAsia"/>
        </w:rPr>
        <w:t>，</w:t>
      </w:r>
      <w:r w:rsidR="0097670A">
        <w:t>DNS</w:t>
      </w:r>
      <w:r w:rsidR="0009180D">
        <w:rPr>
          <w:rFonts w:hint="eastAsia"/>
        </w:rPr>
        <w:t>。</w:t>
      </w:r>
    </w:p>
    <w:p w14:paraId="68081EF1" w14:textId="496FC74E" w:rsidR="007F4131" w:rsidRDefault="007F4131" w:rsidP="007F4131">
      <w:pPr>
        <w:spacing w:line="240" w:lineRule="auto"/>
        <w:jc w:val="center"/>
      </w:pPr>
      <w:r>
        <w:rPr>
          <w:rFonts w:hint="eastAsia"/>
          <w:noProof/>
        </w:rPr>
        <w:drawing>
          <wp:inline distT="0" distB="0" distL="0" distR="0" wp14:anchorId="0329B23F" wp14:editId="75AF2D48">
            <wp:extent cx="5384800" cy="1168400"/>
            <wp:effectExtent l="0" t="0" r="635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3FFA2" w14:textId="63B483A3" w:rsidR="007F4131" w:rsidRDefault="007F4131" w:rsidP="003E7199">
      <w:pPr>
        <w:jc w:val="center"/>
        <w:rPr>
          <w:rFonts w:hint="eastAsia"/>
        </w:rPr>
      </w:pPr>
      <w:r>
        <w:rPr>
          <w:rFonts w:hint="eastAsia"/>
        </w:rPr>
        <w:t>图1.3</w:t>
      </w:r>
      <w:r w:rsidR="00452FEF">
        <w:t xml:space="preserve"> </w:t>
      </w:r>
      <w:r w:rsidR="003E7199">
        <w:rPr>
          <w:rFonts w:hint="eastAsia"/>
        </w:rPr>
        <w:t>最高层为</w:t>
      </w:r>
      <w:r>
        <w:rPr>
          <w:rFonts w:hint="eastAsia"/>
        </w:rPr>
        <w:t>三个不同协议的分组</w:t>
      </w:r>
      <w:r w:rsidR="00CD25E5">
        <w:rPr>
          <w:rFonts w:hint="eastAsia"/>
        </w:rPr>
        <w:t>列表</w:t>
      </w:r>
    </w:p>
    <w:p w14:paraId="760EDD1E" w14:textId="546FF8BB" w:rsidR="00C07E3E" w:rsidRDefault="006B4018" w:rsidP="00051CD4">
      <w:pPr>
        <w:rPr>
          <w:rStyle w:val="translated-span"/>
        </w:rPr>
      </w:pPr>
      <w:r>
        <w:rPr>
          <w:rFonts w:hint="eastAsia"/>
        </w:rPr>
        <w:t>2</w:t>
      </w:r>
      <w:r>
        <w:t>.Q</w:t>
      </w:r>
      <w:r w:rsidR="006825E8">
        <w:rPr>
          <w:rFonts w:hint="eastAsia"/>
        </w:rPr>
        <w:t>：</w:t>
      </w:r>
      <w:r w:rsidR="002C2ACF" w:rsidRPr="009A6127">
        <w:rPr>
          <w:rStyle w:val="translated-span"/>
          <w:rFonts w:hint="eastAsia"/>
        </w:rPr>
        <w:t>从发送</w:t>
      </w:r>
      <w:r w:rsidR="002C2ACF" w:rsidRPr="009A6127">
        <w:rPr>
          <w:rStyle w:val="translated-span"/>
        </w:rPr>
        <w:t>HTTP GET</w:t>
      </w:r>
      <w:r w:rsidR="002C2ACF" w:rsidRPr="009A6127">
        <w:rPr>
          <w:rStyle w:val="translated-span"/>
          <w:rFonts w:hint="eastAsia"/>
        </w:rPr>
        <w:t>消息到收到</w:t>
      </w:r>
      <w:r w:rsidR="002C2ACF" w:rsidRPr="009A6127">
        <w:rPr>
          <w:rStyle w:val="translated-span"/>
        </w:rPr>
        <w:t>HTTP OK</w:t>
      </w:r>
      <w:r w:rsidR="002C2ACF" w:rsidRPr="009A6127">
        <w:rPr>
          <w:rStyle w:val="translated-span"/>
          <w:rFonts w:hint="eastAsia"/>
        </w:rPr>
        <w:t>回复需要多长时间</w:t>
      </w:r>
      <w:r w:rsidR="00343287">
        <w:rPr>
          <w:rStyle w:val="translated-span"/>
          <w:rFonts w:hint="eastAsia"/>
        </w:rPr>
        <w:t>？</w:t>
      </w:r>
    </w:p>
    <w:p w14:paraId="167BBA61" w14:textId="68A39420" w:rsidR="00343287" w:rsidRPr="001D052C" w:rsidRDefault="00924BDB" w:rsidP="001D052C">
      <w:pPr>
        <w:rPr>
          <w:rFonts w:eastAsiaTheme="minorEastAsia"/>
        </w:rPr>
      </w:pPr>
      <w:r>
        <w:t xml:space="preserve">  </w:t>
      </w:r>
      <w:r w:rsidRPr="001D052C">
        <w:rPr>
          <w:rFonts w:hint="eastAsia"/>
        </w:rPr>
        <w:t>A</w:t>
      </w:r>
      <w:r w:rsidR="006825E8" w:rsidRPr="001D052C">
        <w:rPr>
          <w:rFonts w:hint="eastAsia"/>
        </w:rPr>
        <w:t>：</w:t>
      </w:r>
      <w:r w:rsidR="005A2EF7" w:rsidRPr="001D052C">
        <w:rPr>
          <w:rFonts w:hint="eastAsia"/>
        </w:rPr>
        <w:t>从图1.4中我们可以</w:t>
      </w:r>
      <w:r w:rsidR="007C6361" w:rsidRPr="001D052C">
        <w:rPr>
          <w:rFonts w:hint="eastAsia"/>
        </w:rPr>
        <w:t>得到主机</w:t>
      </w:r>
      <w:r w:rsidR="000C3F2F" w:rsidRPr="001D052C">
        <w:rPr>
          <w:rFonts w:hint="eastAsia"/>
        </w:rPr>
        <w:t>发送</w:t>
      </w:r>
      <w:r w:rsidR="000C3F2F" w:rsidRPr="001D052C">
        <w:rPr>
          <w:rFonts w:hint="eastAsia"/>
        </w:rPr>
        <w:t>GET分组</w:t>
      </w:r>
      <w:r w:rsidR="000C3F2F" w:rsidRPr="001D052C">
        <w:rPr>
          <w:rFonts w:hint="eastAsia"/>
        </w:rPr>
        <w:t>与</w:t>
      </w:r>
      <w:r w:rsidR="00D36008" w:rsidRPr="001D052C">
        <w:rPr>
          <w:rFonts w:hint="eastAsia"/>
        </w:rPr>
        <w:t>接收到</w:t>
      </w:r>
      <w:r w:rsidR="00452FEF" w:rsidRPr="001D052C">
        <w:rPr>
          <w:rFonts w:hint="eastAsia"/>
        </w:rPr>
        <w:t>OK分组</w:t>
      </w:r>
      <w:r w:rsidR="007C6361" w:rsidRPr="001D052C">
        <w:rPr>
          <w:rFonts w:hint="eastAsia"/>
        </w:rPr>
        <w:t>的</w:t>
      </w:r>
      <w:r w:rsidR="00D36008" w:rsidRPr="001D052C">
        <w:rPr>
          <w:rFonts w:hint="eastAsia"/>
        </w:rPr>
        <w:t>时间</w:t>
      </w:r>
      <w:r w:rsidR="00BB245D" w:rsidRPr="001D052C">
        <w:rPr>
          <w:rFonts w:hint="eastAsia"/>
        </w:rPr>
        <w:t>，做减法可得从发送到接收回复</w:t>
      </w:r>
      <w:r w:rsidR="00504B63">
        <w:rPr>
          <w:rFonts w:hint="eastAsia"/>
        </w:rPr>
        <w:t>需要1.556806秒。</w:t>
      </w:r>
    </w:p>
    <w:p w14:paraId="3A294C5A" w14:textId="6B39D6B9" w:rsidR="00452FEF" w:rsidRDefault="00452FEF" w:rsidP="00452FEF">
      <w:pPr>
        <w:spacing w:line="240" w:lineRule="auto"/>
        <w:jc w:val="center"/>
      </w:pPr>
      <w:r>
        <w:rPr>
          <w:noProof/>
        </w:rPr>
        <w:drawing>
          <wp:inline distT="0" distB="0" distL="0" distR="0" wp14:anchorId="5615B0E6" wp14:editId="4EDF6531">
            <wp:extent cx="5387340" cy="312420"/>
            <wp:effectExtent l="0" t="0" r="381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36289" w14:textId="71C54130" w:rsidR="00452FEF" w:rsidRDefault="00452FEF" w:rsidP="00452FEF">
      <w:pPr>
        <w:jc w:val="center"/>
        <w:rPr>
          <w:rFonts w:hint="eastAsia"/>
        </w:rPr>
      </w:pPr>
      <w:r>
        <w:rPr>
          <w:rFonts w:hint="eastAsia"/>
        </w:rPr>
        <w:t>图1.4</w:t>
      </w:r>
      <w:r>
        <w:t xml:space="preserve"> </w:t>
      </w:r>
      <w:r w:rsidR="009E32B2" w:rsidRPr="009A6127">
        <w:rPr>
          <w:rStyle w:val="translated-span"/>
        </w:rPr>
        <w:t>HTTP GET</w:t>
      </w:r>
      <w:r w:rsidR="009E32B2">
        <w:rPr>
          <w:rStyle w:val="translated-span"/>
          <w:rFonts w:hint="eastAsia"/>
        </w:rPr>
        <w:t>分组与</w:t>
      </w:r>
      <w:r w:rsidR="009E32B2" w:rsidRPr="009A6127">
        <w:rPr>
          <w:rStyle w:val="translated-span"/>
        </w:rPr>
        <w:t>HTTP OK</w:t>
      </w:r>
      <w:r w:rsidR="009E32B2">
        <w:rPr>
          <w:rStyle w:val="translated-span"/>
          <w:rFonts w:hint="eastAsia"/>
        </w:rPr>
        <w:t>分组</w:t>
      </w:r>
    </w:p>
    <w:p w14:paraId="3ABFD787" w14:textId="3DF90E99" w:rsidR="000C7228" w:rsidRDefault="000C7228" w:rsidP="00051CD4">
      <w:pPr>
        <w:rPr>
          <w:rFonts w:hint="eastAsia"/>
        </w:rPr>
      </w:pPr>
      <w:r>
        <w:rPr>
          <w:rFonts w:hint="eastAsia"/>
        </w:rPr>
        <w:t>3</w:t>
      </w:r>
      <w:r>
        <w:t>.Q</w:t>
      </w:r>
      <w:r w:rsidR="006825E8">
        <w:rPr>
          <w:rFonts w:hint="eastAsia"/>
        </w:rPr>
        <w:t>：</w:t>
      </w:r>
      <w:r w:rsidR="00B538FE" w:rsidRPr="009A6127">
        <w:rPr>
          <w:rStyle w:val="translated-span"/>
        </w:rPr>
        <w:t>cs.</w:t>
      </w:r>
      <w:r w:rsidR="00B538FE">
        <w:rPr>
          <w:rStyle w:val="translated-span"/>
          <w:rFonts w:hint="eastAsia"/>
        </w:rPr>
        <w:t>whu</w:t>
      </w:r>
      <w:r w:rsidR="00B538FE" w:rsidRPr="009A6127">
        <w:rPr>
          <w:rStyle w:val="translated-span"/>
        </w:rPr>
        <w:t>.edu</w:t>
      </w:r>
      <w:r w:rsidR="00B538FE">
        <w:rPr>
          <w:rStyle w:val="translated-span"/>
        </w:rPr>
        <w:t>.cn</w:t>
      </w:r>
      <w:r w:rsidR="00B538FE" w:rsidRPr="009A6127">
        <w:rPr>
          <w:rStyle w:val="translated-span"/>
          <w:rFonts w:hint="eastAsia"/>
        </w:rPr>
        <w:t>的互联网</w:t>
      </w:r>
      <w:r w:rsidR="00051CD4">
        <w:rPr>
          <w:rStyle w:val="translated-span"/>
        </w:rPr>
        <w:t>IP</w:t>
      </w:r>
      <w:r w:rsidR="00B538FE" w:rsidRPr="009A6127">
        <w:rPr>
          <w:rStyle w:val="translated-span"/>
          <w:rFonts w:hint="eastAsia"/>
        </w:rPr>
        <w:t>地址是什么？你电脑的</w:t>
      </w:r>
      <w:r w:rsidR="009C0020">
        <w:rPr>
          <w:rStyle w:val="translated-span"/>
        </w:rPr>
        <w:t>IP</w:t>
      </w:r>
      <w:r w:rsidR="00B538FE" w:rsidRPr="009A6127">
        <w:rPr>
          <w:rStyle w:val="translated-span"/>
          <w:rFonts w:hint="eastAsia"/>
        </w:rPr>
        <w:t>网址是什么？</w:t>
      </w:r>
    </w:p>
    <w:p w14:paraId="2A768E96" w14:textId="78F29F78" w:rsidR="000C7228" w:rsidRDefault="000C7228" w:rsidP="00051CD4">
      <w:pPr>
        <w:rPr>
          <w:rFonts w:hint="eastAsia"/>
        </w:rPr>
      </w:pPr>
      <w:r>
        <w:rPr>
          <w:rFonts w:hint="eastAsia"/>
        </w:rPr>
        <w:lastRenderedPageBreak/>
        <w:t xml:space="preserve"> </w:t>
      </w:r>
      <w:r>
        <w:t xml:space="preserve"> A</w:t>
      </w:r>
      <w:r w:rsidR="006825E8">
        <w:rPr>
          <w:rFonts w:hint="eastAsia"/>
        </w:rPr>
        <w:t>：</w:t>
      </w:r>
      <w:r w:rsidR="006E54A3">
        <w:rPr>
          <w:rFonts w:hint="eastAsia"/>
        </w:rPr>
        <w:t>从图1.4的分组列表可以得出，cs</w:t>
      </w:r>
      <w:r w:rsidR="006E54A3">
        <w:t>.whu.edu.cn</w:t>
      </w:r>
      <w:r w:rsidR="006E54A3">
        <w:rPr>
          <w:rFonts w:hint="eastAsia"/>
        </w:rPr>
        <w:t>服务器的互联网IP地址为202.114.64.41，我主机的IP地址为192.168.0.103</w:t>
      </w:r>
      <w:r w:rsidR="00BF4CD8">
        <w:rPr>
          <w:rFonts w:hint="eastAsia"/>
        </w:rPr>
        <w:t>。</w:t>
      </w:r>
    </w:p>
    <w:p w14:paraId="0E552332" w14:textId="3E2FF923" w:rsidR="000C7228" w:rsidRDefault="000C7228" w:rsidP="00051CD4">
      <w:r>
        <w:rPr>
          <w:rFonts w:hint="eastAsia"/>
        </w:rPr>
        <w:t>4</w:t>
      </w:r>
      <w:r>
        <w:t>.Q</w:t>
      </w:r>
      <w:r w:rsidR="006825E8">
        <w:rPr>
          <w:rFonts w:hint="eastAsia"/>
        </w:rPr>
        <w:t>：</w:t>
      </w:r>
      <w:r w:rsidR="00870BCE" w:rsidRPr="009A6127">
        <w:rPr>
          <w:rStyle w:val="translated-span"/>
          <w:rFonts w:hint="eastAsia"/>
        </w:rPr>
        <w:t>打印上面问题</w:t>
      </w:r>
      <w:r w:rsidR="00870BCE" w:rsidRPr="009A6127">
        <w:rPr>
          <w:rStyle w:val="translated-span"/>
        </w:rPr>
        <w:t>2</w:t>
      </w:r>
      <w:r w:rsidR="00870BCE" w:rsidRPr="009A6127">
        <w:rPr>
          <w:rStyle w:val="translated-span"/>
          <w:rFonts w:hint="eastAsia"/>
        </w:rPr>
        <w:t>中提到的两条</w:t>
      </w:r>
      <w:r w:rsidR="00870BCE" w:rsidRPr="009A6127">
        <w:rPr>
          <w:rStyle w:val="translated-span"/>
        </w:rPr>
        <w:t>HTTP</w:t>
      </w:r>
      <w:r w:rsidR="00870BCE" w:rsidRPr="009A6127">
        <w:rPr>
          <w:rStyle w:val="translated-span"/>
          <w:rFonts w:hint="eastAsia"/>
        </w:rPr>
        <w:t>消息（</w:t>
      </w:r>
      <w:r w:rsidR="00870BCE" w:rsidRPr="009A6127">
        <w:rPr>
          <w:rStyle w:val="translated-span"/>
        </w:rPr>
        <w:t>GET</w:t>
      </w:r>
      <w:r w:rsidR="00870BCE" w:rsidRPr="009A6127">
        <w:rPr>
          <w:rStyle w:val="translated-span"/>
          <w:rFonts w:hint="eastAsia"/>
        </w:rPr>
        <w:t>和</w:t>
      </w:r>
      <w:r w:rsidR="00870BCE" w:rsidRPr="009A6127">
        <w:rPr>
          <w:rStyle w:val="translated-span"/>
        </w:rPr>
        <w:t>OK</w:t>
      </w:r>
      <w:r w:rsidR="004C40D1">
        <w:rPr>
          <w:rStyle w:val="translated-span"/>
          <w:rFonts w:hint="eastAsia"/>
        </w:rPr>
        <w:t>）</w:t>
      </w:r>
      <w:r w:rsidR="001D064F">
        <w:rPr>
          <w:rStyle w:val="translated-span"/>
          <w:rFonts w:hint="eastAsia"/>
        </w:rPr>
        <w:t>。</w:t>
      </w:r>
    </w:p>
    <w:p w14:paraId="72CF786F" w14:textId="77D2E57F" w:rsidR="00370520" w:rsidRDefault="000C7228" w:rsidP="00F956CF">
      <w:r>
        <w:rPr>
          <w:rFonts w:hint="eastAsia"/>
        </w:rPr>
        <w:t xml:space="preserve"> </w:t>
      </w:r>
      <w:r>
        <w:t xml:space="preserve"> A</w:t>
      </w:r>
      <w:r w:rsidR="006825E8">
        <w:rPr>
          <w:rFonts w:hint="eastAsia"/>
        </w:rPr>
        <w:t>：</w:t>
      </w:r>
    </w:p>
    <w:p w14:paraId="70BB3332" w14:textId="58A7E67F" w:rsidR="00370520" w:rsidRDefault="00370520" w:rsidP="00F956CF"/>
    <w:p w14:paraId="49794CC2" w14:textId="45F240C5" w:rsidR="00370520" w:rsidRPr="006F5E70" w:rsidRDefault="00370520" w:rsidP="00F956CF">
      <w:pPr>
        <w:rPr>
          <w:rFonts w:hint="eastAsia"/>
        </w:rPr>
      </w:pPr>
      <w:r>
        <w:br w:type="page"/>
      </w:r>
    </w:p>
    <w:p w14:paraId="1C4C36EF" w14:textId="3AD517B2" w:rsidR="00F2441E" w:rsidRDefault="00F2441E" w:rsidP="003E6BA1">
      <w:pPr>
        <w:pStyle w:val="1"/>
        <w:spacing w:before="249" w:after="156"/>
        <w:rPr>
          <w:rFonts w:ascii="楷体_GB2312" w:eastAsia="楷体_GB2312" w:hAnsi="宋体"/>
          <w:szCs w:val="21"/>
        </w:rPr>
      </w:pPr>
      <w:r w:rsidRPr="008D3521">
        <w:rPr>
          <w:rFonts w:hint="eastAsia"/>
        </w:rPr>
        <w:lastRenderedPageBreak/>
        <w:t>参考文献</w:t>
      </w:r>
    </w:p>
    <w:p w14:paraId="32E42500" w14:textId="77777777" w:rsidR="00F2441E" w:rsidRPr="002D2F79" w:rsidRDefault="00F2441E" w:rsidP="00F2441E">
      <w:pPr>
        <w:spacing w:line="360" w:lineRule="auto"/>
        <w:rPr>
          <w:b/>
        </w:rPr>
      </w:pPr>
      <w:r w:rsidRPr="002D2F79">
        <w:rPr>
          <w:rFonts w:hint="eastAsia"/>
        </w:rPr>
        <w:t>[1] 戴军，袁惠新.膜技术在含油废水处理中的应用[</w:t>
      </w:r>
      <w:r w:rsidRPr="00150D06">
        <w:rPr>
          <w:rFonts w:hint="eastAsia"/>
        </w:rPr>
        <w:t>J</w:t>
      </w:r>
      <w:r w:rsidRPr="002D2F79">
        <w:rPr>
          <w:rFonts w:hint="eastAsia"/>
        </w:rPr>
        <w:t>].</w:t>
      </w:r>
      <w:proofErr w:type="gramStart"/>
      <w:r w:rsidRPr="002D2F79">
        <w:rPr>
          <w:rFonts w:hint="eastAsia"/>
        </w:rPr>
        <w:t>膜科学</w:t>
      </w:r>
      <w:proofErr w:type="gramEnd"/>
      <w:r w:rsidRPr="002D2F79">
        <w:rPr>
          <w:rFonts w:hint="eastAsia"/>
        </w:rPr>
        <w:t>与技术，2002，22（2）：</w:t>
      </w:r>
      <w:bookmarkStart w:id="0" w:name="_GoBack"/>
      <w:bookmarkEnd w:id="0"/>
      <w:r w:rsidRPr="002D2F79">
        <w:rPr>
          <w:rFonts w:hint="eastAsia"/>
        </w:rPr>
        <w:t>59-64</w:t>
      </w:r>
      <w:r>
        <w:rPr>
          <w:rFonts w:hint="eastAsia"/>
        </w:rPr>
        <w:t>.</w:t>
      </w:r>
    </w:p>
    <w:p w14:paraId="756C30FC" w14:textId="77777777" w:rsidR="00F2441E" w:rsidRPr="002D2F79" w:rsidRDefault="00F2441E" w:rsidP="00F2441E">
      <w:pPr>
        <w:spacing w:line="360" w:lineRule="auto"/>
      </w:pPr>
      <w:r w:rsidRPr="002D2F79">
        <w:rPr>
          <w:rFonts w:hint="eastAsia"/>
        </w:rPr>
        <w:t>[2] 毛侠，孙云.和谐图案的自动生成研究[</w:t>
      </w:r>
      <w:r w:rsidRPr="00150D06">
        <w:rPr>
          <w:rFonts w:hint="eastAsia"/>
        </w:rPr>
        <w:t>A</w:t>
      </w:r>
      <w:r w:rsidRPr="002D2F79">
        <w:rPr>
          <w:rFonts w:hint="eastAsia"/>
        </w:rPr>
        <w:t>].第一届中国情感计算及智能交互学术会议论文集[</w:t>
      </w:r>
      <w:r w:rsidRPr="00150D06">
        <w:rPr>
          <w:rFonts w:hint="eastAsia"/>
        </w:rPr>
        <w:t>C</w:t>
      </w:r>
      <w:r w:rsidRPr="002D2F79">
        <w:rPr>
          <w:rFonts w:hint="eastAsia"/>
        </w:rPr>
        <w:t>].北京：中国科学院自动化研究所，2003：277-279.</w:t>
      </w:r>
    </w:p>
    <w:p w14:paraId="52A03865" w14:textId="77777777" w:rsidR="00F2441E" w:rsidRDefault="00F2441E" w:rsidP="00F2441E">
      <w:pPr>
        <w:spacing w:line="360" w:lineRule="auto"/>
      </w:pPr>
      <w:r w:rsidRPr="002D2F79">
        <w:rPr>
          <w:rFonts w:hint="eastAsia"/>
        </w:rPr>
        <w:t>[3] 王湛.膜分离技术基础[</w:t>
      </w:r>
      <w:r w:rsidRPr="00A80A50">
        <w:rPr>
          <w:rFonts w:hint="eastAsia"/>
        </w:rPr>
        <w:t>M</w:t>
      </w:r>
      <w:r w:rsidRPr="002D2F79">
        <w:rPr>
          <w:rFonts w:hint="eastAsia"/>
        </w:rPr>
        <w:t>].北京:化学工业出版社，2000：14-21，30.</w:t>
      </w:r>
    </w:p>
    <w:p w14:paraId="67A0567A" w14:textId="77777777" w:rsidR="00F2441E" w:rsidRPr="00922B4C" w:rsidRDefault="00F2441E" w:rsidP="00F2441E">
      <w:pPr>
        <w:spacing w:line="360" w:lineRule="auto"/>
      </w:pPr>
      <w:r>
        <w:rPr>
          <w:rFonts w:hint="eastAsia"/>
        </w:rPr>
        <w:t xml:space="preserve">[4] </w:t>
      </w:r>
      <w:r w:rsidRPr="00922B4C">
        <w:rPr>
          <w:rFonts w:hint="eastAsia"/>
        </w:rPr>
        <w:t>张志祥. 间断动力系统的随机扰动及其在守恒律方程中的应用[D].北京:北京大学数学学院,1998.</w:t>
      </w:r>
    </w:p>
    <w:p w14:paraId="0D2273B8" w14:textId="77777777" w:rsidR="00F2441E" w:rsidRPr="00922B4C" w:rsidRDefault="00F2441E" w:rsidP="00F2441E">
      <w:pPr>
        <w:spacing w:line="360" w:lineRule="auto"/>
      </w:pPr>
      <w:r w:rsidRPr="00922B4C">
        <w:rPr>
          <w:rFonts w:hint="eastAsia"/>
        </w:rPr>
        <w:t xml:space="preserve">[5] World Health Organization. Factors regulating the immune response: report of WHO Scientific Group[R]. </w:t>
      </w:r>
      <w:smartTag w:uri="urn:schemas-microsoft-com:office:smarttags" w:element="place">
        <w:smartTag w:uri="urn:schemas-microsoft-com:office:smarttags" w:element="City">
          <w:r w:rsidRPr="00922B4C">
            <w:rPr>
              <w:rFonts w:hint="eastAsia"/>
            </w:rPr>
            <w:t>Geneva</w:t>
          </w:r>
        </w:smartTag>
      </w:smartTag>
      <w:r w:rsidRPr="00922B4C">
        <w:rPr>
          <w:rFonts w:hint="eastAsia"/>
        </w:rPr>
        <w:t>: WHO, 1970.</w:t>
      </w:r>
    </w:p>
    <w:p w14:paraId="7DBE14CF" w14:textId="77777777" w:rsidR="00F2441E" w:rsidRPr="00922B4C" w:rsidRDefault="00F2441E" w:rsidP="00F2441E">
      <w:pPr>
        <w:spacing w:line="360" w:lineRule="auto"/>
      </w:pPr>
      <w:r w:rsidRPr="00922B4C">
        <w:rPr>
          <w:rFonts w:hint="eastAsia"/>
        </w:rPr>
        <w:t>[6] 河北绿洲生态环境科技有限公司.一种荒漠化地区生态植被综合培育种植方法:中国,01129210.5[P]</w:t>
      </w:r>
      <w:r>
        <w:rPr>
          <w:rFonts w:hint="eastAsia"/>
        </w:rPr>
        <w:t>.</w:t>
      </w:r>
      <w:smartTag w:uri="urn:schemas-microsoft-com:office:smarttags" w:element="chsdate">
        <w:smartTagPr>
          <w:attr w:name="Year" w:val="2001"/>
          <w:attr w:name="Month" w:val="10"/>
          <w:attr w:name="Day" w:val="24"/>
          <w:attr w:name="IsLunarDate" w:val="False"/>
          <w:attr w:name="IsROCDate" w:val="False"/>
        </w:smartTagPr>
        <w:r w:rsidRPr="00922B4C">
          <w:rPr>
            <w:rFonts w:hint="eastAsia"/>
          </w:rPr>
          <w:t>2001-10-24</w:t>
        </w:r>
      </w:smartTag>
      <w:r>
        <w:rPr>
          <w:rFonts w:hint="eastAsia"/>
        </w:rPr>
        <w:t>.</w:t>
      </w:r>
    </w:p>
    <w:p w14:paraId="00314788" w14:textId="77777777" w:rsidR="00F2441E" w:rsidRPr="00EE002D" w:rsidRDefault="00F2441E" w:rsidP="00F2441E">
      <w:pPr>
        <w:spacing w:line="360" w:lineRule="auto"/>
      </w:pPr>
      <w:r>
        <w:rPr>
          <w:rFonts w:hint="eastAsia"/>
        </w:rPr>
        <w:t xml:space="preserve">[7] </w:t>
      </w:r>
      <w:r w:rsidRPr="00922B4C">
        <w:rPr>
          <w:rFonts w:hint="eastAsia"/>
        </w:rPr>
        <w:t>GB/T16159-1996,汉语拼音证词法基本规则[S].北京：中国标准出版社，1996.</w:t>
      </w:r>
    </w:p>
    <w:p w14:paraId="7D91E978" w14:textId="77777777" w:rsidR="00F2441E" w:rsidRPr="002D2F79" w:rsidRDefault="00F2441E" w:rsidP="00F2441E">
      <w:pPr>
        <w:spacing w:line="360" w:lineRule="auto"/>
      </w:pPr>
      <w:r w:rsidRPr="00922B4C">
        <w:rPr>
          <w:rFonts w:hint="eastAsia"/>
        </w:rPr>
        <w:t xml:space="preserve">[8] </w:t>
      </w:r>
      <w:r w:rsidRPr="002D2F79">
        <w:rPr>
          <w:rFonts w:hint="eastAsia"/>
        </w:rPr>
        <w:t>毛侠.情感工学破解“舒服之谜”[</w:t>
      </w:r>
      <w:r w:rsidRPr="00922B4C">
        <w:rPr>
          <w:rFonts w:hint="eastAsia"/>
        </w:rPr>
        <w:t>N</w:t>
      </w:r>
      <w:r w:rsidRPr="002D2F79">
        <w:rPr>
          <w:rFonts w:hint="eastAsia"/>
        </w:rPr>
        <w:t>].光明日报，</w:t>
      </w:r>
      <w:smartTag w:uri="urn:schemas-microsoft-com:office:smarttags" w:element="chsdate">
        <w:smartTagPr>
          <w:attr w:name="Year" w:val="2004"/>
          <w:attr w:name="Month" w:val="4"/>
          <w:attr w:name="Day" w:val="17"/>
          <w:attr w:name="IsLunarDate" w:val="False"/>
          <w:attr w:name="IsROCDate" w:val="False"/>
        </w:smartTagPr>
        <w:r w:rsidRPr="002D2F79">
          <w:rPr>
            <w:rFonts w:hint="eastAsia"/>
          </w:rPr>
          <w:t>2004-04-17</w:t>
        </w:r>
      </w:smartTag>
      <w:r w:rsidRPr="002D2F79">
        <w:rPr>
          <w:rFonts w:hint="eastAsia"/>
        </w:rPr>
        <w:t>（B1）.</w:t>
      </w:r>
    </w:p>
    <w:p w14:paraId="61B6A238" w14:textId="77777777" w:rsidR="00F2441E" w:rsidRPr="00922B4C" w:rsidRDefault="00F2441E" w:rsidP="00F2441E">
      <w:pPr>
        <w:spacing w:line="360" w:lineRule="auto"/>
      </w:pPr>
      <w:r w:rsidRPr="00922B4C">
        <w:rPr>
          <w:rFonts w:hint="eastAsia"/>
        </w:rPr>
        <w:t>[9] 陈剑.上博简《民之父母》“而得既塞於四海矣”句解释[EB/OL］.简帛研究网站，http://www.bamboosilk.org/Wssf/2003/chenjian03.htm．2003-01-18</w:t>
      </w:r>
      <w:r>
        <w:rPr>
          <w:rFonts w:hint="eastAsia"/>
        </w:rPr>
        <w:t>.</w:t>
      </w:r>
    </w:p>
    <w:p w14:paraId="367A2FB6" w14:textId="77777777" w:rsidR="00F2441E" w:rsidRPr="00B51DC9" w:rsidRDefault="00F2441E" w:rsidP="00F2441E">
      <w:pPr>
        <w:spacing w:line="360" w:lineRule="auto"/>
        <w:jc w:val="center"/>
        <w:rPr>
          <w:szCs w:val="21"/>
        </w:rPr>
      </w:pPr>
      <w:r w:rsidRPr="00B51DC9">
        <w:rPr>
          <w:rFonts w:hint="eastAsia"/>
          <w:szCs w:val="21"/>
        </w:rPr>
        <w:t>( 宋体小4)</w:t>
      </w:r>
    </w:p>
    <w:p w14:paraId="08852C24" w14:textId="77777777" w:rsidR="00F2441E" w:rsidRPr="002D2F79" w:rsidRDefault="00F2441E" w:rsidP="00F2441E">
      <w:pPr>
        <w:spacing w:line="360" w:lineRule="auto"/>
        <w:jc w:val="center"/>
      </w:pPr>
      <w:r w:rsidRPr="002D2F79">
        <w:t>……</w:t>
      </w:r>
    </w:p>
    <w:p w14:paraId="77FB1E71" w14:textId="77777777" w:rsidR="00F2441E" w:rsidRPr="002D2F79" w:rsidRDefault="00F2441E" w:rsidP="00F2441E">
      <w:pPr>
        <w:spacing w:line="360" w:lineRule="auto"/>
        <w:jc w:val="center"/>
      </w:pPr>
      <w:r w:rsidRPr="002D2F79">
        <w:t>……</w:t>
      </w:r>
    </w:p>
    <w:p w14:paraId="77CBCC2F" w14:textId="77777777" w:rsidR="00F2441E" w:rsidRPr="002D2F79" w:rsidRDefault="00F2441E" w:rsidP="00F2441E">
      <w:pPr>
        <w:spacing w:line="360" w:lineRule="auto"/>
        <w:jc w:val="center"/>
      </w:pPr>
      <w:r w:rsidRPr="002D2F79">
        <w:t>……</w:t>
      </w:r>
    </w:p>
    <w:p w14:paraId="60652015" w14:textId="77777777" w:rsidR="00F2441E" w:rsidRDefault="00F2441E" w:rsidP="00F2441E">
      <w:pPr>
        <w:jc w:val="center"/>
      </w:pPr>
    </w:p>
    <w:p w14:paraId="228CACF5" w14:textId="77777777" w:rsidR="00F2441E" w:rsidRDefault="00F2441E" w:rsidP="00F2441E">
      <w:pPr>
        <w:jc w:val="center"/>
      </w:pPr>
    </w:p>
    <w:p w14:paraId="09D3F8FE" w14:textId="77777777" w:rsidR="00F2441E" w:rsidRDefault="00F2441E" w:rsidP="00F2441E">
      <w:pPr>
        <w:jc w:val="center"/>
      </w:pPr>
    </w:p>
    <w:p w14:paraId="2403CE6A" w14:textId="77777777" w:rsidR="00F2441E" w:rsidRDefault="00F2441E" w:rsidP="00F2441E">
      <w:pPr>
        <w:jc w:val="center"/>
      </w:pPr>
    </w:p>
    <w:p w14:paraId="41127D71" w14:textId="77777777" w:rsidR="00F2441E" w:rsidRDefault="00F2441E" w:rsidP="00F2441E">
      <w:pPr>
        <w:jc w:val="center"/>
      </w:pPr>
    </w:p>
    <w:p w14:paraId="7D633615" w14:textId="77777777" w:rsidR="00F2441E" w:rsidRDefault="00F2441E" w:rsidP="00F2441E">
      <w:pPr>
        <w:jc w:val="center"/>
      </w:pPr>
    </w:p>
    <w:p w14:paraId="621EC242" w14:textId="77777777" w:rsidR="00F2441E" w:rsidRDefault="00F2441E" w:rsidP="00F2441E">
      <w:pPr>
        <w:jc w:val="center"/>
      </w:pPr>
    </w:p>
    <w:p w14:paraId="510F36EA" w14:textId="77777777" w:rsidR="00F2441E" w:rsidRDefault="00F2441E" w:rsidP="00F2441E">
      <w:pPr>
        <w:jc w:val="center"/>
      </w:pPr>
    </w:p>
    <w:p w14:paraId="74C3D83F" w14:textId="77777777" w:rsidR="00F2441E" w:rsidRDefault="00F2441E" w:rsidP="004A554C"/>
    <w:p w14:paraId="184BDEE7" w14:textId="77777777" w:rsidR="00F2441E" w:rsidRDefault="00F2441E" w:rsidP="003C749A">
      <w:pPr>
        <w:pStyle w:val="af4"/>
        <w:spacing w:line="240" w:lineRule="auto"/>
        <w:jc w:val="center"/>
        <w:rPr>
          <w:b/>
          <w:sz w:val="36"/>
          <w:szCs w:val="32"/>
        </w:rPr>
      </w:pPr>
      <w:r>
        <w:rPr>
          <w:rFonts w:hint="eastAsia"/>
          <w:b/>
          <w:sz w:val="36"/>
          <w:szCs w:val="32"/>
        </w:rPr>
        <w:lastRenderedPageBreak/>
        <w:t>教师评语评分</w:t>
      </w:r>
    </w:p>
    <w:p w14:paraId="31B2FAB1" w14:textId="77777777" w:rsidR="00F2441E" w:rsidRDefault="00F2441E" w:rsidP="00F2441E">
      <w:pPr>
        <w:pStyle w:val="af4"/>
        <w:ind w:left="140" w:hangingChars="50" w:hanging="140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评语：</w:t>
      </w:r>
    </w:p>
    <w:p w14:paraId="3A4829AC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7D738F5C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554FC17E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6FBEEF63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0AF2A965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1A59480F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6E2E1C0C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79F6E5D4" w14:textId="77777777" w:rsidR="00F2441E" w:rsidRDefault="00F2441E" w:rsidP="00F2441E">
      <w:pPr>
        <w:pStyle w:val="af4"/>
        <w:wordWrap w:val="0"/>
        <w:spacing w:beforeLines="400" w:before="1248" w:afterLines="200" w:after="624"/>
        <w:ind w:left="960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</w:t>
      </w:r>
      <w:r>
        <w:rPr>
          <w:rFonts w:hint="eastAsia"/>
          <w:sz w:val="28"/>
          <w:szCs w:val="28"/>
        </w:rPr>
        <w:t>评分：</w:t>
      </w:r>
      <w:r>
        <w:rPr>
          <w:rFonts w:hint="eastAsia"/>
          <w:sz w:val="28"/>
          <w:szCs w:val="28"/>
        </w:rPr>
        <w:t xml:space="preserve">   </w:t>
      </w:r>
    </w:p>
    <w:p w14:paraId="0FDBDE65" w14:textId="77777777" w:rsidR="00F2441E" w:rsidRDefault="00F2441E" w:rsidP="00F2441E">
      <w:pPr>
        <w:pStyle w:val="af4"/>
        <w:wordWrap w:val="0"/>
        <w:spacing w:afterLines="100" w:after="312"/>
        <w:ind w:left="960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</w:t>
      </w:r>
      <w:r>
        <w:rPr>
          <w:rFonts w:hint="eastAsia"/>
          <w:sz w:val="28"/>
          <w:szCs w:val="28"/>
        </w:rPr>
        <w:t>评阅人：</w:t>
      </w:r>
      <w:r>
        <w:rPr>
          <w:rFonts w:hint="eastAsia"/>
          <w:sz w:val="28"/>
          <w:szCs w:val="28"/>
        </w:rPr>
        <w:t xml:space="preserve"> </w:t>
      </w:r>
      <w:r>
        <w:rPr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 xml:space="preserve">                                </w:t>
      </w:r>
      <w:r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 xml:space="preserve">     </w:t>
      </w:r>
      <w:r>
        <w:rPr>
          <w:rFonts w:hint="eastAsia"/>
          <w:sz w:val="28"/>
          <w:szCs w:val="28"/>
        </w:rPr>
        <w:t>月</w:t>
      </w:r>
      <w:r>
        <w:rPr>
          <w:rFonts w:hint="eastAsia"/>
          <w:sz w:val="28"/>
          <w:szCs w:val="28"/>
        </w:rPr>
        <w:t xml:space="preserve">     </w:t>
      </w:r>
      <w:r>
        <w:rPr>
          <w:rFonts w:hint="eastAsia"/>
          <w:sz w:val="28"/>
          <w:szCs w:val="28"/>
        </w:rPr>
        <w:t>日</w:t>
      </w:r>
      <w:r>
        <w:rPr>
          <w:rFonts w:hint="eastAsia"/>
          <w:sz w:val="28"/>
          <w:szCs w:val="28"/>
        </w:rPr>
        <w:t xml:space="preserve"> </w:t>
      </w:r>
    </w:p>
    <w:p w14:paraId="00EF7D38" w14:textId="77777777" w:rsidR="00F2441E" w:rsidRDefault="00F2441E" w:rsidP="00F2441E">
      <w:r>
        <w:rPr>
          <w:rFonts w:hint="eastAsia"/>
          <w:sz w:val="28"/>
          <w:szCs w:val="28"/>
        </w:rPr>
        <w:t>（备注：对该实验报告给予优点和不足的评价，并给出百分制评分。）</w:t>
      </w:r>
    </w:p>
    <w:p w14:paraId="7EA38D7B" w14:textId="77777777" w:rsidR="00F2441E" w:rsidRDefault="00F2441E" w:rsidP="00F2441E">
      <w:pPr>
        <w:jc w:val="center"/>
        <w:rPr>
          <w:sz w:val="32"/>
          <w:szCs w:val="32"/>
        </w:rPr>
      </w:pPr>
    </w:p>
    <w:p w14:paraId="6377941B" w14:textId="77777777" w:rsidR="00F2441E" w:rsidRDefault="00F2441E" w:rsidP="00F2441E">
      <w:pPr>
        <w:jc w:val="center"/>
        <w:rPr>
          <w:sz w:val="32"/>
          <w:szCs w:val="32"/>
        </w:rPr>
      </w:pPr>
    </w:p>
    <w:p w14:paraId="7D79AEE4" w14:textId="77777777" w:rsidR="00F2441E" w:rsidRDefault="00F2441E" w:rsidP="00F2441E">
      <w:pPr>
        <w:jc w:val="center"/>
        <w:rPr>
          <w:sz w:val="32"/>
          <w:szCs w:val="32"/>
        </w:rPr>
      </w:pPr>
    </w:p>
    <w:p w14:paraId="40374DED" w14:textId="77777777" w:rsidR="00F2441E" w:rsidRDefault="00F2441E" w:rsidP="00F2441E">
      <w:pPr>
        <w:jc w:val="center"/>
        <w:rPr>
          <w:sz w:val="32"/>
          <w:szCs w:val="32"/>
        </w:rPr>
      </w:pPr>
    </w:p>
    <w:p w14:paraId="25B909B8" w14:textId="2F11873C" w:rsidR="005C3C7D" w:rsidRPr="00AA40A1" w:rsidRDefault="005C3C7D" w:rsidP="00AA40A1">
      <w:pPr>
        <w:widowControl/>
        <w:spacing w:line="240" w:lineRule="auto"/>
        <w:jc w:val="left"/>
      </w:pPr>
    </w:p>
    <w:sectPr w:rsidR="005C3C7D" w:rsidRPr="00AA40A1" w:rsidSect="00026A57">
      <w:headerReference w:type="default" r:id="rId13"/>
      <w:footerReference w:type="default" r:id="rId14"/>
      <w:pgSz w:w="11906" w:h="16838"/>
      <w:pgMar w:top="1418" w:right="1701" w:bottom="1134" w:left="1701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53272" w14:textId="77777777" w:rsidR="00E01A76" w:rsidRDefault="00E01A76" w:rsidP="00E37089">
      <w:pPr>
        <w:spacing w:line="240" w:lineRule="auto"/>
      </w:pPr>
      <w:r>
        <w:separator/>
      </w:r>
    </w:p>
  </w:endnote>
  <w:endnote w:type="continuationSeparator" w:id="0">
    <w:p w14:paraId="79CB4808" w14:textId="77777777" w:rsidR="00E01A76" w:rsidRDefault="00E01A76" w:rsidP="00E370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New Century Schoolbook">
    <w:altName w:val="Times New Roman"/>
    <w:charset w:val="00"/>
    <w:family w:val="roman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FE38F" w14:textId="77777777" w:rsidR="00351956" w:rsidRDefault="0035195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A7094C" w14:textId="77777777" w:rsidR="00E01A76" w:rsidRDefault="00E01A76" w:rsidP="00E37089">
      <w:pPr>
        <w:spacing w:line="240" w:lineRule="auto"/>
      </w:pPr>
      <w:r>
        <w:separator/>
      </w:r>
    </w:p>
  </w:footnote>
  <w:footnote w:type="continuationSeparator" w:id="0">
    <w:p w14:paraId="66247A33" w14:textId="77777777" w:rsidR="00E01A76" w:rsidRDefault="00E01A76" w:rsidP="00E370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DD27E9" w14:textId="77777777" w:rsidR="00351956" w:rsidRDefault="00351956" w:rsidP="009B59B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D33B6"/>
    <w:multiLevelType w:val="hybridMultilevel"/>
    <w:tmpl w:val="1AD4B3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972101"/>
    <w:multiLevelType w:val="hybridMultilevel"/>
    <w:tmpl w:val="47E68F3E"/>
    <w:lvl w:ilvl="0" w:tplc="B1603268">
      <w:start w:val="1"/>
      <w:numFmt w:val="decimal"/>
      <w:lvlText w:val="%1)"/>
      <w:lvlJc w:val="left"/>
      <w:pPr>
        <w:ind w:left="900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01F12ADD"/>
    <w:multiLevelType w:val="hybridMultilevel"/>
    <w:tmpl w:val="8AFEDD9E"/>
    <w:lvl w:ilvl="0" w:tplc="BEB6BD4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8F24E2"/>
    <w:multiLevelType w:val="hybridMultilevel"/>
    <w:tmpl w:val="6AD6F4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11C0DEF"/>
    <w:multiLevelType w:val="hybridMultilevel"/>
    <w:tmpl w:val="7E1EA2D6"/>
    <w:lvl w:ilvl="0" w:tplc="294E0E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115079"/>
    <w:multiLevelType w:val="hybridMultilevel"/>
    <w:tmpl w:val="F828AD2E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13B369E1"/>
    <w:multiLevelType w:val="multilevel"/>
    <w:tmpl w:val="31C0F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D66EFF"/>
    <w:multiLevelType w:val="hybridMultilevel"/>
    <w:tmpl w:val="8950218E"/>
    <w:lvl w:ilvl="0" w:tplc="8C9A6A10">
      <w:start w:val="1"/>
      <w:numFmt w:val="decimal"/>
      <w:lvlText w:val="%1)"/>
      <w:lvlJc w:val="left"/>
      <w:pPr>
        <w:ind w:left="845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8" w15:restartNumberingAfterBreak="0">
    <w:nsid w:val="263D2CA1"/>
    <w:multiLevelType w:val="hybridMultilevel"/>
    <w:tmpl w:val="AADAF6BE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29265B07"/>
    <w:multiLevelType w:val="hybridMultilevel"/>
    <w:tmpl w:val="56C42E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9E336AE"/>
    <w:multiLevelType w:val="hybridMultilevel"/>
    <w:tmpl w:val="CA8043C6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2D2362EB"/>
    <w:multiLevelType w:val="multilevel"/>
    <w:tmpl w:val="36F0FD4A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2E023D8E"/>
    <w:multiLevelType w:val="hybridMultilevel"/>
    <w:tmpl w:val="88DA7FD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2F963AA2"/>
    <w:multiLevelType w:val="hybridMultilevel"/>
    <w:tmpl w:val="5F0E31C4"/>
    <w:lvl w:ilvl="0" w:tplc="B1988DA2">
      <w:start w:val="1"/>
      <w:numFmt w:val="decimal"/>
      <w:lvlText w:val="%1)"/>
      <w:lvlJc w:val="left"/>
      <w:pPr>
        <w:ind w:left="845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4" w15:restartNumberingAfterBreak="0">
    <w:nsid w:val="33A15B43"/>
    <w:multiLevelType w:val="hybridMultilevel"/>
    <w:tmpl w:val="CA20B8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82528BD"/>
    <w:multiLevelType w:val="hybridMultilevel"/>
    <w:tmpl w:val="520C0804"/>
    <w:lvl w:ilvl="0" w:tplc="EBCEEADA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86E0C57"/>
    <w:multiLevelType w:val="hybridMultilevel"/>
    <w:tmpl w:val="4F664BB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3B433037"/>
    <w:multiLevelType w:val="hybridMultilevel"/>
    <w:tmpl w:val="BB3A2682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3D150BC1"/>
    <w:multiLevelType w:val="hybridMultilevel"/>
    <w:tmpl w:val="4802F0E0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3241104"/>
    <w:multiLevelType w:val="hybridMultilevel"/>
    <w:tmpl w:val="0B9017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B9720DF"/>
    <w:multiLevelType w:val="hybridMultilevel"/>
    <w:tmpl w:val="C6D0D66C"/>
    <w:lvl w:ilvl="0" w:tplc="9EF4770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62C0E3F"/>
    <w:multiLevelType w:val="hybridMultilevel"/>
    <w:tmpl w:val="8BA6C5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03B01F1"/>
    <w:multiLevelType w:val="hybridMultilevel"/>
    <w:tmpl w:val="5C72FBA2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0777848"/>
    <w:multiLevelType w:val="multilevel"/>
    <w:tmpl w:val="9DDA304A"/>
    <w:lvl w:ilvl="0">
      <w:start w:val="1"/>
      <w:numFmt w:val="decimal"/>
      <w:lvlText w:val="%1"/>
      <w:lvlJc w:val="left"/>
      <w:pPr>
        <w:ind w:left="732" w:hanging="360"/>
      </w:pPr>
      <w:rPr>
        <w:rFonts w:ascii="黑体" w:eastAsia="黑体" w:hint="default"/>
      </w:rPr>
    </w:lvl>
    <w:lvl w:ilvl="1">
      <w:start w:val="3"/>
      <w:numFmt w:val="decimal"/>
      <w:isLgl/>
      <w:lvlText w:val="%1.%2"/>
      <w:lvlJc w:val="left"/>
      <w:pPr>
        <w:ind w:left="109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5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12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72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32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32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92" w:hanging="2520"/>
      </w:pPr>
      <w:rPr>
        <w:rFonts w:hint="default"/>
      </w:rPr>
    </w:lvl>
  </w:abstractNum>
  <w:abstractNum w:abstractNumId="24" w15:restartNumberingAfterBreak="0">
    <w:nsid w:val="661E53C6"/>
    <w:multiLevelType w:val="hybridMultilevel"/>
    <w:tmpl w:val="264C979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5" w15:restartNumberingAfterBreak="0">
    <w:nsid w:val="6F5018C0"/>
    <w:multiLevelType w:val="hybridMultilevel"/>
    <w:tmpl w:val="53F8E9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2740C57"/>
    <w:multiLevelType w:val="hybridMultilevel"/>
    <w:tmpl w:val="357C30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6E0418F"/>
    <w:multiLevelType w:val="hybridMultilevel"/>
    <w:tmpl w:val="B6C2C826"/>
    <w:lvl w:ilvl="0" w:tplc="96C6BDFA">
      <w:start w:val="1"/>
      <w:numFmt w:val="decimal"/>
      <w:lvlText w:val="%1、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28" w15:restartNumberingAfterBreak="0">
    <w:nsid w:val="76E1711B"/>
    <w:multiLevelType w:val="hybridMultilevel"/>
    <w:tmpl w:val="E8F23A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81B06E0"/>
    <w:multiLevelType w:val="hybridMultilevel"/>
    <w:tmpl w:val="E93061D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CCE3EDD"/>
    <w:multiLevelType w:val="hybridMultilevel"/>
    <w:tmpl w:val="E01AE91E"/>
    <w:lvl w:ilvl="0" w:tplc="959E7878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 w:hint="eastAsia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DD355C1"/>
    <w:multiLevelType w:val="multilevel"/>
    <w:tmpl w:val="3188A910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29"/>
  </w:num>
  <w:num w:numId="2">
    <w:abstractNumId w:val="17"/>
  </w:num>
  <w:num w:numId="3">
    <w:abstractNumId w:val="3"/>
  </w:num>
  <w:num w:numId="4">
    <w:abstractNumId w:val="12"/>
  </w:num>
  <w:num w:numId="5">
    <w:abstractNumId w:val="14"/>
  </w:num>
  <w:num w:numId="6">
    <w:abstractNumId w:val="21"/>
  </w:num>
  <w:num w:numId="7">
    <w:abstractNumId w:val="24"/>
  </w:num>
  <w:num w:numId="8">
    <w:abstractNumId w:val="16"/>
  </w:num>
  <w:num w:numId="9">
    <w:abstractNumId w:val="0"/>
  </w:num>
  <w:num w:numId="10">
    <w:abstractNumId w:val="2"/>
  </w:num>
  <w:num w:numId="11">
    <w:abstractNumId w:val="28"/>
  </w:num>
  <w:num w:numId="12">
    <w:abstractNumId w:val="25"/>
  </w:num>
  <w:num w:numId="13">
    <w:abstractNumId w:val="19"/>
  </w:num>
  <w:num w:numId="14">
    <w:abstractNumId w:val="9"/>
  </w:num>
  <w:num w:numId="15">
    <w:abstractNumId w:val="20"/>
  </w:num>
  <w:num w:numId="16">
    <w:abstractNumId w:val="8"/>
  </w:num>
  <w:num w:numId="17">
    <w:abstractNumId w:val="26"/>
  </w:num>
  <w:num w:numId="18">
    <w:abstractNumId w:val="5"/>
  </w:num>
  <w:num w:numId="19">
    <w:abstractNumId w:val="13"/>
  </w:num>
  <w:num w:numId="20">
    <w:abstractNumId w:val="10"/>
  </w:num>
  <w:num w:numId="21">
    <w:abstractNumId w:val="1"/>
  </w:num>
  <w:num w:numId="22">
    <w:abstractNumId w:val="18"/>
  </w:num>
  <w:num w:numId="23">
    <w:abstractNumId w:val="22"/>
  </w:num>
  <w:num w:numId="24">
    <w:abstractNumId w:val="7"/>
  </w:num>
  <w:num w:numId="25">
    <w:abstractNumId w:val="27"/>
  </w:num>
  <w:num w:numId="26">
    <w:abstractNumId w:val="31"/>
  </w:num>
  <w:num w:numId="27">
    <w:abstractNumId w:val="15"/>
  </w:num>
  <w:num w:numId="28">
    <w:abstractNumId w:val="4"/>
  </w:num>
  <w:num w:numId="29">
    <w:abstractNumId w:val="30"/>
  </w:num>
  <w:num w:numId="30">
    <w:abstractNumId w:val="6"/>
  </w:num>
  <w:num w:numId="31">
    <w:abstractNumId w:val="11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DG2NDAH0qZmFko6SsGpxcWZ+XkgBYYGtQB5mU2tLQAAAA=="/>
  </w:docVars>
  <w:rsids>
    <w:rsidRoot w:val="00C81F3D"/>
    <w:rsid w:val="00003F71"/>
    <w:rsid w:val="0000716E"/>
    <w:rsid w:val="00026A57"/>
    <w:rsid w:val="0002765E"/>
    <w:rsid w:val="00035A2E"/>
    <w:rsid w:val="0004173C"/>
    <w:rsid w:val="000423A0"/>
    <w:rsid w:val="00043950"/>
    <w:rsid w:val="00051CD4"/>
    <w:rsid w:val="00054B1C"/>
    <w:rsid w:val="0005657D"/>
    <w:rsid w:val="00061D79"/>
    <w:rsid w:val="0007058C"/>
    <w:rsid w:val="0007466C"/>
    <w:rsid w:val="000762EB"/>
    <w:rsid w:val="00084854"/>
    <w:rsid w:val="00085BD1"/>
    <w:rsid w:val="00091566"/>
    <w:rsid w:val="0009180D"/>
    <w:rsid w:val="000A1795"/>
    <w:rsid w:val="000A1F0C"/>
    <w:rsid w:val="000A36E4"/>
    <w:rsid w:val="000A41D5"/>
    <w:rsid w:val="000B3A36"/>
    <w:rsid w:val="000B69DA"/>
    <w:rsid w:val="000C37C0"/>
    <w:rsid w:val="000C3F2F"/>
    <w:rsid w:val="000C7117"/>
    <w:rsid w:val="000C7228"/>
    <w:rsid w:val="000D5A74"/>
    <w:rsid w:val="000E0EE6"/>
    <w:rsid w:val="000E57D5"/>
    <w:rsid w:val="000F064E"/>
    <w:rsid w:val="000F234B"/>
    <w:rsid w:val="0010282B"/>
    <w:rsid w:val="00104743"/>
    <w:rsid w:val="001116BE"/>
    <w:rsid w:val="00120513"/>
    <w:rsid w:val="00120BE6"/>
    <w:rsid w:val="0012445F"/>
    <w:rsid w:val="00124AEA"/>
    <w:rsid w:val="00133A0E"/>
    <w:rsid w:val="0015124F"/>
    <w:rsid w:val="00151924"/>
    <w:rsid w:val="00155B57"/>
    <w:rsid w:val="001659D6"/>
    <w:rsid w:val="001728A9"/>
    <w:rsid w:val="001774F7"/>
    <w:rsid w:val="00180E33"/>
    <w:rsid w:val="00181B97"/>
    <w:rsid w:val="00187F4E"/>
    <w:rsid w:val="00190678"/>
    <w:rsid w:val="001907C1"/>
    <w:rsid w:val="00192593"/>
    <w:rsid w:val="00194DD3"/>
    <w:rsid w:val="00196129"/>
    <w:rsid w:val="001A1310"/>
    <w:rsid w:val="001A34FC"/>
    <w:rsid w:val="001A5994"/>
    <w:rsid w:val="001A772C"/>
    <w:rsid w:val="001B3DF3"/>
    <w:rsid w:val="001C168D"/>
    <w:rsid w:val="001D052C"/>
    <w:rsid w:val="001D064F"/>
    <w:rsid w:val="001D15ED"/>
    <w:rsid w:val="001D6FA0"/>
    <w:rsid w:val="001E00DE"/>
    <w:rsid w:val="001F3D38"/>
    <w:rsid w:val="001F5022"/>
    <w:rsid w:val="002068EA"/>
    <w:rsid w:val="00223812"/>
    <w:rsid w:val="0022642C"/>
    <w:rsid w:val="00242FF9"/>
    <w:rsid w:val="00243310"/>
    <w:rsid w:val="00245EDA"/>
    <w:rsid w:val="00246E36"/>
    <w:rsid w:val="0025080F"/>
    <w:rsid w:val="002568EA"/>
    <w:rsid w:val="0026460B"/>
    <w:rsid w:val="002654AA"/>
    <w:rsid w:val="00270DEF"/>
    <w:rsid w:val="00271532"/>
    <w:rsid w:val="00271D3B"/>
    <w:rsid w:val="0027468D"/>
    <w:rsid w:val="00274A80"/>
    <w:rsid w:val="00277F8F"/>
    <w:rsid w:val="00283290"/>
    <w:rsid w:val="00285847"/>
    <w:rsid w:val="00287BA0"/>
    <w:rsid w:val="002B045D"/>
    <w:rsid w:val="002B0D98"/>
    <w:rsid w:val="002C2ACF"/>
    <w:rsid w:val="002C700F"/>
    <w:rsid w:val="002D0640"/>
    <w:rsid w:val="002D083B"/>
    <w:rsid w:val="002D46FB"/>
    <w:rsid w:val="002D4717"/>
    <w:rsid w:val="002E5CE6"/>
    <w:rsid w:val="002E6520"/>
    <w:rsid w:val="002E65A1"/>
    <w:rsid w:val="002E69F6"/>
    <w:rsid w:val="002F1032"/>
    <w:rsid w:val="002F1499"/>
    <w:rsid w:val="002F5159"/>
    <w:rsid w:val="003113CB"/>
    <w:rsid w:val="00321E99"/>
    <w:rsid w:val="00322F92"/>
    <w:rsid w:val="0032396F"/>
    <w:rsid w:val="003254C2"/>
    <w:rsid w:val="00326ACB"/>
    <w:rsid w:val="003350D4"/>
    <w:rsid w:val="0033645E"/>
    <w:rsid w:val="003367F5"/>
    <w:rsid w:val="00337EAA"/>
    <w:rsid w:val="00343287"/>
    <w:rsid w:val="00351956"/>
    <w:rsid w:val="00356102"/>
    <w:rsid w:val="00361F74"/>
    <w:rsid w:val="00366CDD"/>
    <w:rsid w:val="00370520"/>
    <w:rsid w:val="00370E62"/>
    <w:rsid w:val="0037447F"/>
    <w:rsid w:val="003760F2"/>
    <w:rsid w:val="00382FFB"/>
    <w:rsid w:val="00386A82"/>
    <w:rsid w:val="00397ADD"/>
    <w:rsid w:val="00397D03"/>
    <w:rsid w:val="003A753B"/>
    <w:rsid w:val="003C6A07"/>
    <w:rsid w:val="003C749A"/>
    <w:rsid w:val="003C7516"/>
    <w:rsid w:val="003D3257"/>
    <w:rsid w:val="003E6ABF"/>
    <w:rsid w:val="003E6BA1"/>
    <w:rsid w:val="003E7199"/>
    <w:rsid w:val="003F6815"/>
    <w:rsid w:val="00401860"/>
    <w:rsid w:val="00407155"/>
    <w:rsid w:val="0041685A"/>
    <w:rsid w:val="004352F9"/>
    <w:rsid w:val="0044408A"/>
    <w:rsid w:val="00452FEF"/>
    <w:rsid w:val="004555E7"/>
    <w:rsid w:val="004568CE"/>
    <w:rsid w:val="00457863"/>
    <w:rsid w:val="00461FE0"/>
    <w:rsid w:val="00487738"/>
    <w:rsid w:val="00487F67"/>
    <w:rsid w:val="00490DC4"/>
    <w:rsid w:val="004934AD"/>
    <w:rsid w:val="004A2C32"/>
    <w:rsid w:val="004A554C"/>
    <w:rsid w:val="004A7B28"/>
    <w:rsid w:val="004B6151"/>
    <w:rsid w:val="004B7E32"/>
    <w:rsid w:val="004C1F4C"/>
    <w:rsid w:val="004C40D1"/>
    <w:rsid w:val="004D369E"/>
    <w:rsid w:val="004D4B71"/>
    <w:rsid w:val="004D6498"/>
    <w:rsid w:val="004D6CB1"/>
    <w:rsid w:val="004E5266"/>
    <w:rsid w:val="004E77E5"/>
    <w:rsid w:val="004F18DA"/>
    <w:rsid w:val="00502516"/>
    <w:rsid w:val="00504B63"/>
    <w:rsid w:val="00516896"/>
    <w:rsid w:val="005213B7"/>
    <w:rsid w:val="00522330"/>
    <w:rsid w:val="00530FB9"/>
    <w:rsid w:val="00534C54"/>
    <w:rsid w:val="005364A5"/>
    <w:rsid w:val="00540858"/>
    <w:rsid w:val="005600E9"/>
    <w:rsid w:val="00570AC6"/>
    <w:rsid w:val="00572B27"/>
    <w:rsid w:val="0058609B"/>
    <w:rsid w:val="00590AEF"/>
    <w:rsid w:val="0059307B"/>
    <w:rsid w:val="005A2EF7"/>
    <w:rsid w:val="005B605A"/>
    <w:rsid w:val="005C3C7D"/>
    <w:rsid w:val="005D2032"/>
    <w:rsid w:val="005D68AC"/>
    <w:rsid w:val="005E3FBA"/>
    <w:rsid w:val="005E41D1"/>
    <w:rsid w:val="005F1750"/>
    <w:rsid w:val="005F491F"/>
    <w:rsid w:val="00605630"/>
    <w:rsid w:val="00610F73"/>
    <w:rsid w:val="006203D2"/>
    <w:rsid w:val="0062567B"/>
    <w:rsid w:val="00625763"/>
    <w:rsid w:val="00636E8D"/>
    <w:rsid w:val="006435A6"/>
    <w:rsid w:val="00644480"/>
    <w:rsid w:val="00650B11"/>
    <w:rsid w:val="006629CF"/>
    <w:rsid w:val="00666C61"/>
    <w:rsid w:val="00674E5C"/>
    <w:rsid w:val="006825E8"/>
    <w:rsid w:val="00687DD4"/>
    <w:rsid w:val="00697C0B"/>
    <w:rsid w:val="006A23FB"/>
    <w:rsid w:val="006A7F11"/>
    <w:rsid w:val="006B1E33"/>
    <w:rsid w:val="006B4018"/>
    <w:rsid w:val="006C2AB0"/>
    <w:rsid w:val="006D2FD5"/>
    <w:rsid w:val="006E54A3"/>
    <w:rsid w:val="006F142D"/>
    <w:rsid w:val="006F2418"/>
    <w:rsid w:val="0070613C"/>
    <w:rsid w:val="00707485"/>
    <w:rsid w:val="007106E2"/>
    <w:rsid w:val="00711192"/>
    <w:rsid w:val="00712E02"/>
    <w:rsid w:val="00714AB1"/>
    <w:rsid w:val="0071752B"/>
    <w:rsid w:val="0072073D"/>
    <w:rsid w:val="00721AB4"/>
    <w:rsid w:val="00725C16"/>
    <w:rsid w:val="00727F24"/>
    <w:rsid w:val="00742D99"/>
    <w:rsid w:val="00751095"/>
    <w:rsid w:val="007542F3"/>
    <w:rsid w:val="007556A7"/>
    <w:rsid w:val="00756DF1"/>
    <w:rsid w:val="0077226E"/>
    <w:rsid w:val="00773681"/>
    <w:rsid w:val="00780DA8"/>
    <w:rsid w:val="00784E31"/>
    <w:rsid w:val="00790DA3"/>
    <w:rsid w:val="007A0DC9"/>
    <w:rsid w:val="007A581D"/>
    <w:rsid w:val="007B3E7A"/>
    <w:rsid w:val="007C3211"/>
    <w:rsid w:val="007C6361"/>
    <w:rsid w:val="007D7DAC"/>
    <w:rsid w:val="007E6BDD"/>
    <w:rsid w:val="007F053F"/>
    <w:rsid w:val="007F3C35"/>
    <w:rsid w:val="007F4131"/>
    <w:rsid w:val="00800526"/>
    <w:rsid w:val="00814E55"/>
    <w:rsid w:val="00817759"/>
    <w:rsid w:val="0082493A"/>
    <w:rsid w:val="00824ECB"/>
    <w:rsid w:val="008264B7"/>
    <w:rsid w:val="008603CF"/>
    <w:rsid w:val="00864C67"/>
    <w:rsid w:val="00870BCE"/>
    <w:rsid w:val="008778A1"/>
    <w:rsid w:val="0088753B"/>
    <w:rsid w:val="00890B5B"/>
    <w:rsid w:val="00890EC1"/>
    <w:rsid w:val="00895F7F"/>
    <w:rsid w:val="008A2344"/>
    <w:rsid w:val="008A3EDF"/>
    <w:rsid w:val="008A5062"/>
    <w:rsid w:val="008A5F06"/>
    <w:rsid w:val="008B7221"/>
    <w:rsid w:val="008C4484"/>
    <w:rsid w:val="008C578F"/>
    <w:rsid w:val="008D4A15"/>
    <w:rsid w:val="008D6382"/>
    <w:rsid w:val="008E0C78"/>
    <w:rsid w:val="008F1BC1"/>
    <w:rsid w:val="00900D4D"/>
    <w:rsid w:val="00900EF4"/>
    <w:rsid w:val="00900F34"/>
    <w:rsid w:val="00913290"/>
    <w:rsid w:val="009162B2"/>
    <w:rsid w:val="00917B6F"/>
    <w:rsid w:val="00920690"/>
    <w:rsid w:val="00924BDB"/>
    <w:rsid w:val="00925F4E"/>
    <w:rsid w:val="0094715B"/>
    <w:rsid w:val="00953AEF"/>
    <w:rsid w:val="00962D77"/>
    <w:rsid w:val="0096384E"/>
    <w:rsid w:val="00974944"/>
    <w:rsid w:val="0097670A"/>
    <w:rsid w:val="00976F54"/>
    <w:rsid w:val="009815BD"/>
    <w:rsid w:val="009837D8"/>
    <w:rsid w:val="00991A50"/>
    <w:rsid w:val="00992247"/>
    <w:rsid w:val="009B1A71"/>
    <w:rsid w:val="009B30A8"/>
    <w:rsid w:val="009B59B6"/>
    <w:rsid w:val="009B6F28"/>
    <w:rsid w:val="009C0020"/>
    <w:rsid w:val="009D12AE"/>
    <w:rsid w:val="009D41D8"/>
    <w:rsid w:val="009E32B2"/>
    <w:rsid w:val="009F6476"/>
    <w:rsid w:val="00A05FFE"/>
    <w:rsid w:val="00A113C9"/>
    <w:rsid w:val="00A25D32"/>
    <w:rsid w:val="00A30DA9"/>
    <w:rsid w:val="00A331AA"/>
    <w:rsid w:val="00A35006"/>
    <w:rsid w:val="00A35BB9"/>
    <w:rsid w:val="00A44EFF"/>
    <w:rsid w:val="00A46A50"/>
    <w:rsid w:val="00A46A53"/>
    <w:rsid w:val="00A537AF"/>
    <w:rsid w:val="00A54806"/>
    <w:rsid w:val="00A607C3"/>
    <w:rsid w:val="00A739B7"/>
    <w:rsid w:val="00A81C2B"/>
    <w:rsid w:val="00A852B4"/>
    <w:rsid w:val="00A85975"/>
    <w:rsid w:val="00A9058F"/>
    <w:rsid w:val="00A9152A"/>
    <w:rsid w:val="00A93587"/>
    <w:rsid w:val="00A9793C"/>
    <w:rsid w:val="00AA0011"/>
    <w:rsid w:val="00AA40A1"/>
    <w:rsid w:val="00AA41B1"/>
    <w:rsid w:val="00AA5A53"/>
    <w:rsid w:val="00AA5B13"/>
    <w:rsid w:val="00AB01BE"/>
    <w:rsid w:val="00AB0A19"/>
    <w:rsid w:val="00AB0B94"/>
    <w:rsid w:val="00AB313B"/>
    <w:rsid w:val="00AB35A3"/>
    <w:rsid w:val="00AB5ECB"/>
    <w:rsid w:val="00AB74AC"/>
    <w:rsid w:val="00AC501F"/>
    <w:rsid w:val="00AD077E"/>
    <w:rsid w:val="00AD3B66"/>
    <w:rsid w:val="00AD5941"/>
    <w:rsid w:val="00AE30DE"/>
    <w:rsid w:val="00AE46E4"/>
    <w:rsid w:val="00AE4BD8"/>
    <w:rsid w:val="00AF77DD"/>
    <w:rsid w:val="00B021F5"/>
    <w:rsid w:val="00B12281"/>
    <w:rsid w:val="00B151DA"/>
    <w:rsid w:val="00B225C8"/>
    <w:rsid w:val="00B226AB"/>
    <w:rsid w:val="00B22C42"/>
    <w:rsid w:val="00B40623"/>
    <w:rsid w:val="00B538FE"/>
    <w:rsid w:val="00B53A27"/>
    <w:rsid w:val="00B622C5"/>
    <w:rsid w:val="00B87FD8"/>
    <w:rsid w:val="00B902F2"/>
    <w:rsid w:val="00B94943"/>
    <w:rsid w:val="00B96198"/>
    <w:rsid w:val="00B969B5"/>
    <w:rsid w:val="00BA46D2"/>
    <w:rsid w:val="00BB245D"/>
    <w:rsid w:val="00BB6513"/>
    <w:rsid w:val="00BB6C26"/>
    <w:rsid w:val="00BC0F7B"/>
    <w:rsid w:val="00BC27BC"/>
    <w:rsid w:val="00BC4D2F"/>
    <w:rsid w:val="00BC62A4"/>
    <w:rsid w:val="00BC6349"/>
    <w:rsid w:val="00BC68F6"/>
    <w:rsid w:val="00BC78BE"/>
    <w:rsid w:val="00BD563B"/>
    <w:rsid w:val="00BD5843"/>
    <w:rsid w:val="00BE5E29"/>
    <w:rsid w:val="00BE77AC"/>
    <w:rsid w:val="00BF4CD8"/>
    <w:rsid w:val="00BF717B"/>
    <w:rsid w:val="00C02045"/>
    <w:rsid w:val="00C04746"/>
    <w:rsid w:val="00C056EF"/>
    <w:rsid w:val="00C07E3E"/>
    <w:rsid w:val="00C23791"/>
    <w:rsid w:val="00C277B8"/>
    <w:rsid w:val="00C314A5"/>
    <w:rsid w:val="00C368DA"/>
    <w:rsid w:val="00C459F0"/>
    <w:rsid w:val="00C45E35"/>
    <w:rsid w:val="00C57392"/>
    <w:rsid w:val="00C81F3D"/>
    <w:rsid w:val="00C84583"/>
    <w:rsid w:val="00C84FFF"/>
    <w:rsid w:val="00C9250A"/>
    <w:rsid w:val="00C929B3"/>
    <w:rsid w:val="00C9487F"/>
    <w:rsid w:val="00CA0CD9"/>
    <w:rsid w:val="00CB4B19"/>
    <w:rsid w:val="00CC01B9"/>
    <w:rsid w:val="00CC0819"/>
    <w:rsid w:val="00CD25E5"/>
    <w:rsid w:val="00CD3560"/>
    <w:rsid w:val="00CE0024"/>
    <w:rsid w:val="00CE151E"/>
    <w:rsid w:val="00CE6F78"/>
    <w:rsid w:val="00CF1E1E"/>
    <w:rsid w:val="00CF2013"/>
    <w:rsid w:val="00CF28F9"/>
    <w:rsid w:val="00D0041D"/>
    <w:rsid w:val="00D06117"/>
    <w:rsid w:val="00D0659B"/>
    <w:rsid w:val="00D130FC"/>
    <w:rsid w:val="00D16F9C"/>
    <w:rsid w:val="00D354BE"/>
    <w:rsid w:val="00D36008"/>
    <w:rsid w:val="00D40963"/>
    <w:rsid w:val="00D52459"/>
    <w:rsid w:val="00D52B85"/>
    <w:rsid w:val="00D60AFE"/>
    <w:rsid w:val="00D64EA7"/>
    <w:rsid w:val="00D67D0F"/>
    <w:rsid w:val="00D8222A"/>
    <w:rsid w:val="00D95BAA"/>
    <w:rsid w:val="00DA7C53"/>
    <w:rsid w:val="00DB2823"/>
    <w:rsid w:val="00DB57BC"/>
    <w:rsid w:val="00DC38DF"/>
    <w:rsid w:val="00DC4CAF"/>
    <w:rsid w:val="00DC7751"/>
    <w:rsid w:val="00DC7E79"/>
    <w:rsid w:val="00DD75DD"/>
    <w:rsid w:val="00DE133A"/>
    <w:rsid w:val="00DE5B32"/>
    <w:rsid w:val="00DE730F"/>
    <w:rsid w:val="00DF0095"/>
    <w:rsid w:val="00DF093D"/>
    <w:rsid w:val="00DF191C"/>
    <w:rsid w:val="00DF2E58"/>
    <w:rsid w:val="00DF59A7"/>
    <w:rsid w:val="00DF6392"/>
    <w:rsid w:val="00E01A76"/>
    <w:rsid w:val="00E01CD4"/>
    <w:rsid w:val="00E12472"/>
    <w:rsid w:val="00E12533"/>
    <w:rsid w:val="00E26A56"/>
    <w:rsid w:val="00E340A4"/>
    <w:rsid w:val="00E37089"/>
    <w:rsid w:val="00E371BC"/>
    <w:rsid w:val="00E40883"/>
    <w:rsid w:val="00E41301"/>
    <w:rsid w:val="00E42A7B"/>
    <w:rsid w:val="00E530A1"/>
    <w:rsid w:val="00E55AF5"/>
    <w:rsid w:val="00E65B1A"/>
    <w:rsid w:val="00E663CD"/>
    <w:rsid w:val="00E711F1"/>
    <w:rsid w:val="00E726D5"/>
    <w:rsid w:val="00E8114A"/>
    <w:rsid w:val="00E82F10"/>
    <w:rsid w:val="00E8755C"/>
    <w:rsid w:val="00E90CEA"/>
    <w:rsid w:val="00E94A16"/>
    <w:rsid w:val="00EA760C"/>
    <w:rsid w:val="00EC26D8"/>
    <w:rsid w:val="00EC4D2D"/>
    <w:rsid w:val="00EC731A"/>
    <w:rsid w:val="00ED2C21"/>
    <w:rsid w:val="00ED5891"/>
    <w:rsid w:val="00ED5D33"/>
    <w:rsid w:val="00EE15B7"/>
    <w:rsid w:val="00EE359A"/>
    <w:rsid w:val="00EF0A24"/>
    <w:rsid w:val="00EF4D0D"/>
    <w:rsid w:val="00F01D72"/>
    <w:rsid w:val="00F045DF"/>
    <w:rsid w:val="00F05AB9"/>
    <w:rsid w:val="00F070A8"/>
    <w:rsid w:val="00F11F7B"/>
    <w:rsid w:val="00F24100"/>
    <w:rsid w:val="00F2441E"/>
    <w:rsid w:val="00F37D38"/>
    <w:rsid w:val="00F42B11"/>
    <w:rsid w:val="00F42B8B"/>
    <w:rsid w:val="00F42FD5"/>
    <w:rsid w:val="00F43D81"/>
    <w:rsid w:val="00F53478"/>
    <w:rsid w:val="00F54C2D"/>
    <w:rsid w:val="00F551A2"/>
    <w:rsid w:val="00F5646C"/>
    <w:rsid w:val="00F60CBA"/>
    <w:rsid w:val="00F61542"/>
    <w:rsid w:val="00F635A1"/>
    <w:rsid w:val="00F65BB1"/>
    <w:rsid w:val="00F719CC"/>
    <w:rsid w:val="00F77CED"/>
    <w:rsid w:val="00F82DAD"/>
    <w:rsid w:val="00F83E8E"/>
    <w:rsid w:val="00F90CDF"/>
    <w:rsid w:val="00F956CF"/>
    <w:rsid w:val="00F95EFB"/>
    <w:rsid w:val="00FB159E"/>
    <w:rsid w:val="00FB2D98"/>
    <w:rsid w:val="00FB53A3"/>
    <w:rsid w:val="00FB5896"/>
    <w:rsid w:val="00FD5ABD"/>
    <w:rsid w:val="00FF11B9"/>
    <w:rsid w:val="00FF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martTagType w:namespaceuri="urn:schemas-microsoft-com:office:smarttags" w:name="place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2F7CEAE5"/>
  <w15:chartTrackingRefBased/>
  <w15:docId w15:val="{10A32C19-8A30-47B4-991C-3D61A07DF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1795"/>
    <w:pPr>
      <w:widowControl w:val="0"/>
      <w:spacing w:line="460" w:lineRule="exact"/>
      <w:jc w:val="both"/>
    </w:pPr>
    <w:rPr>
      <w:rFonts w:ascii="宋体" w:eastAsia="宋体" w:hAnsi="宋体" w:cs="宋体"/>
      <w:color w:val="000000" w:themeColor="text1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285847"/>
    <w:pPr>
      <w:keepNext/>
      <w:keepLines/>
      <w:spacing w:beforeLines="80" w:before="80" w:afterLines="50" w:after="50" w:line="240" w:lineRule="auto"/>
      <w:jc w:val="center"/>
      <w:outlineLvl w:val="0"/>
    </w:pPr>
    <w:rPr>
      <w:rFonts w:ascii="黑体" w:eastAsia="黑体" w:hAnsi="黑体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1E99"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 w:cs="黑体"/>
      <w:b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285847"/>
    <w:pPr>
      <w:keepNext/>
      <w:keepLines/>
      <w:spacing w:line="480" w:lineRule="auto"/>
      <w:outlineLvl w:val="2"/>
    </w:pPr>
    <w:rPr>
      <w:rFonts w:ascii="黑体" w:eastAsia="黑体" w:hAnsi="黑体"/>
      <w:b/>
      <w:bCs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85847"/>
    <w:pPr>
      <w:keepNext/>
      <w:keepLines/>
      <w:spacing w:line="480" w:lineRule="auto"/>
      <w:outlineLvl w:val="3"/>
    </w:pPr>
    <w:rPr>
      <w:rFonts w:ascii="黑体" w:eastAsia="黑体" w:hAnsi="黑体" w:cstheme="majorBidi"/>
      <w:b/>
      <w:bCs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85847"/>
    <w:rPr>
      <w:rFonts w:ascii="黑体" w:eastAsia="黑体" w:hAnsi="黑体" w:cs="宋体"/>
      <w:b/>
      <w:bCs/>
      <w:color w:val="000000" w:themeColor="text1"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321E99"/>
    <w:rPr>
      <w:rFonts w:ascii="黑体" w:eastAsia="黑体" w:hAnsi="黑体" w:cs="黑体"/>
      <w:b/>
      <w:bCs/>
      <w:color w:val="000000" w:themeColor="text1"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285847"/>
    <w:rPr>
      <w:rFonts w:ascii="黑体" w:eastAsia="黑体" w:hAnsi="黑体" w:cs="宋体"/>
      <w:b/>
      <w:bCs/>
      <w:color w:val="000000" w:themeColor="text1"/>
      <w:sz w:val="24"/>
      <w:szCs w:val="32"/>
    </w:rPr>
  </w:style>
  <w:style w:type="paragraph" w:styleId="TOC">
    <w:name w:val="TOC Heading"/>
    <w:basedOn w:val="1"/>
    <w:next w:val="a"/>
    <w:uiPriority w:val="39"/>
    <w:unhideWhenUsed/>
    <w:rsid w:val="002E5CE6"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2E5CE6"/>
    <w:pPr>
      <w:tabs>
        <w:tab w:val="right" w:leader="dot" w:pos="8296"/>
      </w:tabs>
    </w:pPr>
    <w:rPr>
      <w:b/>
      <w:noProof/>
      <w:sz w:val="28"/>
      <w:szCs w:val="28"/>
    </w:rPr>
  </w:style>
  <w:style w:type="paragraph" w:styleId="TOC2">
    <w:name w:val="toc 2"/>
    <w:basedOn w:val="a"/>
    <w:next w:val="a"/>
    <w:autoRedefine/>
    <w:uiPriority w:val="39"/>
    <w:unhideWhenUsed/>
    <w:rsid w:val="002E5CE6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2E5CE6"/>
    <w:pPr>
      <w:ind w:leftChars="400" w:left="840"/>
    </w:pPr>
  </w:style>
  <w:style w:type="character" w:styleId="a3">
    <w:name w:val="Hyperlink"/>
    <w:basedOn w:val="a0"/>
    <w:uiPriority w:val="99"/>
    <w:unhideWhenUsed/>
    <w:rsid w:val="002E5CE6"/>
    <w:rPr>
      <w:color w:val="0563C1" w:themeColor="hyperlink"/>
      <w:u w:val="single"/>
    </w:rPr>
  </w:style>
  <w:style w:type="paragraph" w:styleId="21">
    <w:name w:val="Body Text Indent 2"/>
    <w:basedOn w:val="a"/>
    <w:link w:val="22"/>
    <w:rsid w:val="00711192"/>
    <w:pPr>
      <w:spacing w:line="240" w:lineRule="auto"/>
      <w:ind w:firstLine="425"/>
    </w:pPr>
    <w:rPr>
      <w:sz w:val="40"/>
      <w:szCs w:val="20"/>
    </w:rPr>
  </w:style>
  <w:style w:type="character" w:customStyle="1" w:styleId="22">
    <w:name w:val="正文文本缩进 2 字符"/>
    <w:basedOn w:val="a0"/>
    <w:link w:val="21"/>
    <w:rsid w:val="00711192"/>
    <w:rPr>
      <w:rFonts w:ascii="Times New Roman" w:eastAsia="宋体" w:hAnsi="Times New Roman" w:cs="Times New Roman"/>
      <w:sz w:val="40"/>
      <w:szCs w:val="20"/>
    </w:rPr>
  </w:style>
  <w:style w:type="paragraph" w:styleId="a4">
    <w:name w:val="Body Text Indent"/>
    <w:basedOn w:val="a"/>
    <w:link w:val="a5"/>
    <w:uiPriority w:val="99"/>
    <w:semiHidden/>
    <w:unhideWhenUsed/>
    <w:rsid w:val="00EE15B7"/>
    <w:pPr>
      <w:spacing w:after="120"/>
      <w:ind w:leftChars="200" w:left="420"/>
    </w:pPr>
  </w:style>
  <w:style w:type="character" w:customStyle="1" w:styleId="a5">
    <w:name w:val="正文文本缩进 字符"/>
    <w:basedOn w:val="a0"/>
    <w:link w:val="a4"/>
    <w:uiPriority w:val="99"/>
    <w:semiHidden/>
    <w:rsid w:val="00EE15B7"/>
    <w:rPr>
      <w:rFonts w:ascii="Times New Roman" w:eastAsia="宋体" w:hAnsi="Times New Roman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E370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37089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37089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37089"/>
    <w:rPr>
      <w:rFonts w:ascii="Times New Roman" w:eastAsia="宋体" w:hAnsi="Times New Roman" w:cs="Times New Roman"/>
      <w:sz w:val="18"/>
      <w:szCs w:val="18"/>
    </w:rPr>
  </w:style>
  <w:style w:type="paragraph" w:styleId="aa">
    <w:name w:val="Normal (Web)"/>
    <w:basedOn w:val="a"/>
    <w:uiPriority w:val="99"/>
    <w:semiHidden/>
    <w:unhideWhenUsed/>
    <w:rsid w:val="003E6ABF"/>
    <w:pPr>
      <w:widowControl/>
      <w:spacing w:before="100" w:beforeAutospacing="1" w:after="100" w:afterAutospacing="1" w:line="240" w:lineRule="auto"/>
      <w:jc w:val="left"/>
    </w:pPr>
    <w:rPr>
      <w:kern w:val="0"/>
    </w:rPr>
  </w:style>
  <w:style w:type="character" w:customStyle="1" w:styleId="style2">
    <w:name w:val="style2"/>
    <w:basedOn w:val="a0"/>
    <w:rsid w:val="003E6ABF"/>
  </w:style>
  <w:style w:type="paragraph" w:styleId="ab">
    <w:name w:val="List Paragraph"/>
    <w:basedOn w:val="a"/>
    <w:uiPriority w:val="34"/>
    <w:rsid w:val="00E8114A"/>
    <w:pPr>
      <w:spacing w:line="240" w:lineRule="auto"/>
      <w:ind w:firstLineChars="200" w:firstLine="420"/>
    </w:pPr>
    <w:rPr>
      <w:rFonts w:asciiTheme="minorHAnsi" w:eastAsiaTheme="minorEastAsia" w:hAnsiTheme="minorHAnsi" w:cstheme="minorBidi"/>
      <w:sz w:val="21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502516"/>
    <w:pPr>
      <w:spacing w:line="240" w:lineRule="auto"/>
    </w:pPr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502516"/>
    <w:rPr>
      <w:rFonts w:ascii="宋体" w:eastAsia="宋体" w:hAnsi="宋体" w:cs="宋体"/>
      <w:color w:val="000000" w:themeColor="text1"/>
      <w:sz w:val="18"/>
      <w:szCs w:val="18"/>
    </w:rPr>
  </w:style>
  <w:style w:type="character" w:customStyle="1" w:styleId="md-plain">
    <w:name w:val="md-plain"/>
    <w:basedOn w:val="a0"/>
    <w:rsid w:val="000A41D5"/>
  </w:style>
  <w:style w:type="character" w:styleId="HTML">
    <w:name w:val="HTML Code"/>
    <w:basedOn w:val="a0"/>
    <w:uiPriority w:val="99"/>
    <w:semiHidden/>
    <w:unhideWhenUsed/>
    <w:rsid w:val="000A41D5"/>
    <w:rPr>
      <w:rFonts w:ascii="宋体" w:eastAsia="宋体" w:hAnsi="宋体" w:cs="宋体"/>
      <w:sz w:val="24"/>
      <w:szCs w:val="24"/>
    </w:rPr>
  </w:style>
  <w:style w:type="paragraph" w:customStyle="1" w:styleId="md-end-block">
    <w:name w:val="md-end-block"/>
    <w:basedOn w:val="a"/>
    <w:rsid w:val="009D12AE"/>
    <w:pPr>
      <w:widowControl/>
      <w:spacing w:before="100" w:beforeAutospacing="1" w:after="100" w:afterAutospacing="1" w:line="240" w:lineRule="auto"/>
      <w:jc w:val="left"/>
    </w:pPr>
    <w:rPr>
      <w:color w:val="auto"/>
      <w:kern w:val="0"/>
    </w:rPr>
  </w:style>
  <w:style w:type="character" w:customStyle="1" w:styleId="40">
    <w:name w:val="标题 4 字符"/>
    <w:basedOn w:val="a0"/>
    <w:link w:val="4"/>
    <w:uiPriority w:val="9"/>
    <w:semiHidden/>
    <w:rsid w:val="00285847"/>
    <w:rPr>
      <w:rFonts w:ascii="黑体" w:eastAsia="黑体" w:hAnsi="黑体" w:cstheme="majorBidi"/>
      <w:b/>
      <w:bCs/>
      <w:color w:val="000000" w:themeColor="text1"/>
      <w:sz w:val="24"/>
      <w:szCs w:val="28"/>
    </w:rPr>
  </w:style>
  <w:style w:type="character" w:customStyle="1" w:styleId="md-tab">
    <w:name w:val="md-tab"/>
    <w:basedOn w:val="a0"/>
    <w:rsid w:val="00AA40A1"/>
  </w:style>
  <w:style w:type="paragraph" w:styleId="HTML0">
    <w:name w:val="HTML Preformatted"/>
    <w:basedOn w:val="a"/>
    <w:link w:val="HTML1"/>
    <w:uiPriority w:val="99"/>
    <w:semiHidden/>
    <w:unhideWhenUsed/>
    <w:rsid w:val="00AA40A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color w:val="auto"/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AA40A1"/>
    <w:rPr>
      <w:rFonts w:ascii="宋体" w:eastAsia="宋体" w:hAnsi="宋体" w:cs="宋体"/>
      <w:kern w:val="0"/>
      <w:sz w:val="24"/>
      <w:szCs w:val="24"/>
    </w:rPr>
  </w:style>
  <w:style w:type="character" w:customStyle="1" w:styleId="md-comment">
    <w:name w:val="md-comment"/>
    <w:basedOn w:val="a0"/>
    <w:rsid w:val="00AA40A1"/>
  </w:style>
  <w:style w:type="character" w:customStyle="1" w:styleId="md-def-name">
    <w:name w:val="md-def-name"/>
    <w:basedOn w:val="a0"/>
    <w:rsid w:val="00AA40A1"/>
  </w:style>
  <w:style w:type="character" w:customStyle="1" w:styleId="md-def-split">
    <w:name w:val="md-def-split"/>
    <w:basedOn w:val="a0"/>
    <w:rsid w:val="00AA40A1"/>
  </w:style>
  <w:style w:type="character" w:styleId="ae">
    <w:name w:val="Unresolved Mention"/>
    <w:basedOn w:val="a0"/>
    <w:uiPriority w:val="99"/>
    <w:semiHidden/>
    <w:unhideWhenUsed/>
    <w:rsid w:val="00F61542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CA0CD9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CA0CD9"/>
    <w:pPr>
      <w:jc w:val="left"/>
    </w:pPr>
  </w:style>
  <w:style w:type="character" w:customStyle="1" w:styleId="af1">
    <w:name w:val="批注文字 字符"/>
    <w:basedOn w:val="a0"/>
    <w:link w:val="af0"/>
    <w:uiPriority w:val="99"/>
    <w:semiHidden/>
    <w:rsid w:val="00CA0CD9"/>
    <w:rPr>
      <w:rFonts w:ascii="宋体" w:eastAsia="宋体" w:hAnsi="宋体" w:cs="宋体"/>
      <w:color w:val="000000" w:themeColor="text1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CA0CD9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CA0CD9"/>
    <w:rPr>
      <w:rFonts w:ascii="宋体" w:eastAsia="宋体" w:hAnsi="宋体" w:cs="宋体"/>
      <w:b/>
      <w:bCs/>
      <w:color w:val="000000" w:themeColor="text1"/>
      <w:sz w:val="24"/>
      <w:szCs w:val="24"/>
    </w:rPr>
  </w:style>
  <w:style w:type="paragraph" w:customStyle="1" w:styleId="af4">
    <w:name w:val="摘要与参考文献"/>
    <w:basedOn w:val="a"/>
    <w:rsid w:val="00F2441E"/>
    <w:pPr>
      <w:spacing w:line="360" w:lineRule="auto"/>
    </w:pPr>
    <w:rPr>
      <w:rFonts w:ascii="Times New Roman" w:hAnsi="Times New Roman" w:cs="Times New Roman"/>
      <w:color w:val="auto"/>
      <w:szCs w:val="22"/>
    </w:rPr>
  </w:style>
  <w:style w:type="character" w:customStyle="1" w:styleId="translated-span">
    <w:name w:val="translated-span"/>
    <w:basedOn w:val="a0"/>
    <w:rsid w:val="00AB35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51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5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73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7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7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0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8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24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82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34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56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8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3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5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8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8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0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6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2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9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5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2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cs.whu.edu.cn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39B7F5-AC96-4811-AE69-22D4BFF22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3</TotalTime>
  <Pages>9</Pages>
  <Words>368</Words>
  <Characters>2099</Characters>
  <Application>Microsoft Office Word</Application>
  <DocSecurity>0</DocSecurity>
  <Lines>17</Lines>
  <Paragraphs>4</Paragraphs>
  <ScaleCrop>false</ScaleCrop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云麟 毛</dc:creator>
  <cp:keywords/>
  <dc:description/>
  <cp:lastModifiedBy>韩 林峰</cp:lastModifiedBy>
  <cp:revision>391</cp:revision>
  <cp:lastPrinted>2019-12-01T11:11:00Z</cp:lastPrinted>
  <dcterms:created xsi:type="dcterms:W3CDTF">2019-11-28T09:20:00Z</dcterms:created>
  <dcterms:modified xsi:type="dcterms:W3CDTF">2020-03-07T14:33:00Z</dcterms:modified>
</cp:coreProperties>
</file>